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1056"/>
        <w:gridCol w:w="618"/>
        <w:gridCol w:w="925"/>
        <w:gridCol w:w="1542"/>
        <w:gridCol w:w="773"/>
        <w:gridCol w:w="770"/>
        <w:gridCol w:w="1120"/>
        <w:gridCol w:w="424"/>
        <w:gridCol w:w="1543"/>
        <w:gridCol w:w="1048"/>
        <w:gridCol w:w="495"/>
      </w:tblGrid>
      <w:tr w:rsidR="00225BA9" w:rsidRPr="00D3090F" w14:paraId="30903F2D" w14:textId="77777777" w:rsidTr="00257192">
        <w:tc>
          <w:tcPr>
            <w:tcW w:w="10800" w:type="dxa"/>
            <w:gridSpan w:val="12"/>
            <w:vAlign w:val="center"/>
          </w:tcPr>
          <w:p w14:paraId="721F29B7" w14:textId="7EA7DF58" w:rsidR="00225BA9" w:rsidRPr="00D3090F" w:rsidRDefault="0025125A" w:rsidP="006F40B1">
            <w:pPr>
              <w:jc w:val="center"/>
              <w:rPr>
                <w:rFonts w:ascii="Arial" w:hAnsi="Arial" w:cs="Arial"/>
                <w:b/>
              </w:rPr>
            </w:pPr>
            <w:bookmarkStart w:id="0" w:name="_GoBack"/>
            <w:r>
              <w:rPr>
                <w:rFonts w:ascii="Arial" w:hAnsi="Arial" w:cs="Arial"/>
                <w:b/>
                <w:noProof/>
                <w:lang w:eastAsia="en-PH"/>
              </w:rPr>
              <w:drawing>
                <wp:anchor distT="0" distB="0" distL="114300" distR="114300" simplePos="0" relativeHeight="251659264" behindDoc="1" locked="0" layoutInCell="1" allowOverlap="1" wp14:anchorId="7423C385" wp14:editId="1A475F6B">
                  <wp:simplePos x="0" y="0"/>
                  <wp:positionH relativeFrom="column">
                    <wp:posOffset>5048885</wp:posOffset>
                  </wp:positionH>
                  <wp:positionV relativeFrom="paragraph">
                    <wp:posOffset>-837565</wp:posOffset>
                  </wp:positionV>
                  <wp:extent cx="1838325" cy="1704975"/>
                  <wp:effectExtent l="0" t="0" r="9525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325" cy="1704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  <w:r w:rsidR="00225BA9" w:rsidRPr="00D3090F">
              <w:rPr>
                <w:rFonts w:ascii="Arial" w:hAnsi="Arial" w:cs="Arial"/>
                <w:b/>
              </w:rPr>
              <w:t>THE MEDICAL CITY</w:t>
            </w:r>
          </w:p>
        </w:tc>
      </w:tr>
      <w:tr w:rsidR="00225BA9" w:rsidRPr="00D3090F" w14:paraId="7A13B747" w14:textId="77777777" w:rsidTr="00257192">
        <w:tc>
          <w:tcPr>
            <w:tcW w:w="10800" w:type="dxa"/>
            <w:gridSpan w:val="12"/>
            <w:vAlign w:val="center"/>
          </w:tcPr>
          <w:p w14:paraId="28D47831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D3090F">
              <w:rPr>
                <w:rFonts w:ascii="Arial" w:hAnsi="Arial" w:cs="Arial"/>
                <w:sz w:val="20"/>
              </w:rPr>
              <w:t>Ortigas</w:t>
            </w:r>
            <w:proofErr w:type="spellEnd"/>
            <w:r w:rsidRPr="00D3090F">
              <w:rPr>
                <w:rFonts w:ascii="Arial" w:hAnsi="Arial" w:cs="Arial"/>
                <w:sz w:val="20"/>
              </w:rPr>
              <w:t xml:space="preserve"> Avenue, Pasig City, Philippines</w:t>
            </w:r>
          </w:p>
        </w:tc>
      </w:tr>
      <w:tr w:rsidR="00225BA9" w:rsidRPr="00B853D7" w14:paraId="67349B80" w14:textId="77777777" w:rsidTr="00257192">
        <w:trPr>
          <w:trHeight w:val="113"/>
        </w:trPr>
        <w:tc>
          <w:tcPr>
            <w:tcW w:w="10800" w:type="dxa"/>
            <w:gridSpan w:val="12"/>
            <w:vAlign w:val="center"/>
          </w:tcPr>
          <w:p w14:paraId="616B29EF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D753613" w14:textId="77777777" w:rsidTr="00257192">
        <w:tc>
          <w:tcPr>
            <w:tcW w:w="10800" w:type="dxa"/>
            <w:gridSpan w:val="12"/>
            <w:vAlign w:val="center"/>
          </w:tcPr>
          <w:p w14:paraId="683E69FE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b/>
              </w:rPr>
            </w:pPr>
            <w:r w:rsidRPr="00D3090F">
              <w:rPr>
                <w:rFonts w:ascii="Arial" w:hAnsi="Arial" w:cs="Arial"/>
                <w:b/>
              </w:rPr>
              <w:t>INSTITUTIONAL REVIEW BOARD</w:t>
            </w:r>
          </w:p>
        </w:tc>
      </w:tr>
      <w:tr w:rsidR="00225BA9" w:rsidRPr="00B853D7" w14:paraId="598FEAC9" w14:textId="77777777" w:rsidTr="00257192">
        <w:tc>
          <w:tcPr>
            <w:tcW w:w="10800" w:type="dxa"/>
            <w:gridSpan w:val="12"/>
            <w:vAlign w:val="center"/>
          </w:tcPr>
          <w:p w14:paraId="54A859F5" w14:textId="77777777"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06CFC841" w14:textId="77777777" w:rsidTr="00257192">
        <w:tc>
          <w:tcPr>
            <w:tcW w:w="10800" w:type="dxa"/>
            <w:gridSpan w:val="12"/>
            <w:vAlign w:val="center"/>
          </w:tcPr>
          <w:p w14:paraId="012F189C" w14:textId="4F0B4E21" w:rsidR="00225BA9" w:rsidRPr="00D3090F" w:rsidRDefault="00F92DE6" w:rsidP="001B7494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APPLICATION FOR CONTINUING REVIEW / RENEWAL OF APPROVAL FORM</w:t>
            </w:r>
          </w:p>
        </w:tc>
      </w:tr>
      <w:tr w:rsidR="00225BA9" w:rsidRPr="007B329C" w14:paraId="40C06DE6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10800" w:type="dxa"/>
            <w:gridSpan w:val="1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C422633" w14:textId="77777777" w:rsidR="00225BA9" w:rsidRPr="007B329C" w:rsidRDefault="00225BA9" w:rsidP="006F40B1">
            <w:pPr>
              <w:rPr>
                <w:rFonts w:ascii="Arial" w:hAnsi="Arial" w:cs="Arial"/>
                <w:sz w:val="12"/>
              </w:rPr>
            </w:pPr>
          </w:p>
        </w:tc>
      </w:tr>
      <w:tr w:rsidR="00225BA9" w:rsidRPr="00D3090F" w14:paraId="396E528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44DA10" w14:textId="77777777"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39A5100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35733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FC35C0" w14:paraId="07F11ACD" w14:textId="77777777" w:rsidTr="00257192">
        <w:trPr>
          <w:trHeight w:val="144"/>
        </w:trPr>
        <w:tc>
          <w:tcPr>
            <w:tcW w:w="10800" w:type="dxa"/>
            <w:gridSpan w:val="12"/>
            <w:shd w:val="clear" w:color="auto" w:fill="D0CECE" w:themeFill="background2" w:themeFillShade="E6"/>
            <w:vAlign w:val="center"/>
          </w:tcPr>
          <w:p w14:paraId="32BFECED" w14:textId="318E4E12" w:rsidR="005665A1" w:rsidRPr="00FC35C0" w:rsidRDefault="003A398C" w:rsidP="006F40B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COL</w:t>
            </w:r>
            <w:r w:rsidR="005665A1">
              <w:rPr>
                <w:rFonts w:ascii="Arial" w:hAnsi="Arial" w:cs="Arial"/>
                <w:b/>
                <w:sz w:val="20"/>
                <w:szCs w:val="20"/>
              </w:rPr>
              <w:t xml:space="preserve"> INFORMATION</w:t>
            </w:r>
          </w:p>
        </w:tc>
      </w:tr>
      <w:tr w:rsidR="005665A1" w:rsidRPr="00D3090F" w14:paraId="3F157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879CD" w14:textId="77777777"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14:paraId="4CAF9A85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A15E" w14:textId="32CE556A" w:rsidR="005665A1" w:rsidRPr="00D3090F" w:rsidRDefault="005665A1" w:rsidP="00EB05A9">
            <w:pPr>
              <w:rPr>
                <w:rFonts w:ascii="Arial" w:hAnsi="Arial" w:cs="Arial"/>
                <w:sz w:val="20"/>
              </w:rPr>
            </w:pPr>
            <w:r w:rsidRPr="009D5576">
              <w:rPr>
                <w:rFonts w:ascii="Arial" w:hAnsi="Arial" w:cs="Arial"/>
                <w:sz w:val="20"/>
              </w:rPr>
              <w:t>Protocol Titl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577274079"/>
            <w:placeholder>
              <w:docPart w:val="C94DF481C1A34E05AE5B8561C5D80133"/>
            </w:placeholder>
            <w:showingPlcHdr/>
          </w:sdtPr>
          <w:sdtEndPr/>
          <w:sdtContent>
            <w:tc>
              <w:tcPr>
                <w:tcW w:w="8640" w:type="dxa"/>
                <w:gridSpan w:val="9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208F51A" w14:textId="30AF8838" w:rsidR="005665A1" w:rsidRPr="00D3090F" w:rsidRDefault="005665A1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Title</w:t>
                </w:r>
              </w:p>
            </w:tc>
          </w:sdtContent>
        </w:sdt>
      </w:tr>
      <w:tr w:rsidR="00EB05A9" w:rsidRPr="00D3090F" w14:paraId="1A1FF55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ECAF1" w14:textId="3C0B54CA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RB Registry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829129608"/>
            <w:placeholder>
              <w:docPart w:val="E084CCFEEDCD49E399BD6970371BB265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40C6F1F" w14:textId="1C345577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IRB Registry Number</w:t>
                </w:r>
              </w:p>
            </w:tc>
          </w:sdtContent>
        </w:sdt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FBD7E" w14:textId="40F0E92C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Protocol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1519382"/>
            <w:placeholder>
              <w:docPart w:val="A42B09FDABE84EA4A5FFD6FF7B51644A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2E584AE" w14:textId="63E06F0D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Number</w:t>
                </w:r>
              </w:p>
            </w:tc>
          </w:sdtContent>
        </w:sdt>
      </w:tr>
      <w:tr w:rsidR="00EB05A9" w:rsidRPr="00D3090F" w14:paraId="08AD28BA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64DC" w14:textId="19C09D4E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cipal Investigat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106540465"/>
            <w:placeholder>
              <w:docPart w:val="00FB8F06735C4383897D0B7847A54606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406928D5" w14:textId="606F3BA3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incipal Investigator</w:t>
                </w:r>
              </w:p>
            </w:tc>
          </w:sdtContent>
        </w:sdt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05636" w14:textId="752E24E8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Field of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6374853"/>
            <w:placeholder>
              <w:docPart w:val="68DD14E8C8AD443F9573CEE23AD04D63"/>
            </w:placeholder>
            <w:showingPlcHdr/>
            <w:dropDownList>
              <w:listItem w:value="Choose an item."/>
              <w:listItem w:displayText="Anesthesiology" w:value="Anesthesiology"/>
              <w:listItem w:displayText="Cardiology" w:value="Cardiology"/>
              <w:listItem w:displayText="Critical Care Medicine" w:value="Critical Care Medicine"/>
              <w:listItem w:displayText="Emergency Medicine" w:value="Emergency Medicine"/>
              <w:listItem w:displayText="Endocrinology" w:value="Endocrinology"/>
              <w:listItem w:displayText="Gastroenterology" w:value="Gastroenterology"/>
              <w:listItem w:displayText="Nephrology" w:value="Nephrology"/>
              <w:listItem w:displayText="Neurology" w:value="Neurology"/>
              <w:listItem w:displayText="Oncology" w:value="Oncology"/>
              <w:listItem w:displayText="Pulmonology" w:value="Pulmonology"/>
              <w:listItem w:displayText="Obstetrics and Gynecology" w:value="Obstetrics and Gynecology"/>
              <w:listItem w:displayText="Ophthalmology" w:value="Ophthalmology"/>
              <w:listItem w:displayText="Orthopedics" w:value="Orthopedics"/>
              <w:listItem w:displayText="Pediatrics" w:value="Pediatrics"/>
              <w:listItem w:displayText="Psychiatry" w:value="Psychiatry"/>
              <w:listItem w:displayText="Radiation Oncology" w:value="Radiation Oncology"/>
              <w:listItem w:displayText="Radiology" w:value="Radiology"/>
              <w:listItem w:displayText="Surgery" w:value="Surgery"/>
              <w:listItem w:displayText="Surgery, Neurosurgery" w:value="Surgery, Neurosurgery"/>
              <w:listItem w:displayText="Internal Medicine" w:value="Internal Medicine"/>
              <w:listItem w:displayText="Others" w:value="Others"/>
            </w:dropDownList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2E081F7F" w14:textId="51BAD460" w:rsidR="00EB05A9" w:rsidRPr="00D3090F" w:rsidRDefault="009A4DAE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Field of Study</w:t>
                </w:r>
              </w:p>
            </w:tc>
          </w:sdtContent>
        </w:sdt>
      </w:tr>
      <w:tr w:rsidR="00EB05A9" w:rsidRPr="00D3090F" w14:paraId="7DFC48B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4C593" w14:textId="0D5F7D99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 Submit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035934233"/>
            <w:placeholder>
              <w:docPart w:val="571E6ED7734C481282B57F8F38533D66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E5C92C2" w14:textId="655B3B2A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70E25" w14:textId="064AD604"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39702628"/>
            <w:placeholder>
              <w:docPart w:val="180F5B2412EB4C819E2F16026D31E835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126669FA" w14:textId="779D0714"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Sponsor</w:t>
                </w:r>
              </w:p>
            </w:tc>
          </w:sdtContent>
        </w:sdt>
      </w:tr>
      <w:tr w:rsidR="00EB05A9" w:rsidRPr="00D3090F" w14:paraId="2FA1C1E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7E516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41ED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9FF22" w14:textId="77777777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51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8D77" w14:textId="24DC2799"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F92DE6" w:rsidRPr="003A398C" w14:paraId="47DAEED6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4FE41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FC35C0" w14:paraId="267DBF2C" w14:textId="77777777" w:rsidTr="004F4384">
        <w:trPr>
          <w:trHeight w:val="144"/>
        </w:trPr>
        <w:tc>
          <w:tcPr>
            <w:tcW w:w="10800" w:type="dxa"/>
            <w:gridSpan w:val="12"/>
            <w:shd w:val="clear" w:color="auto" w:fill="D0CECE" w:themeFill="background2" w:themeFillShade="E6"/>
            <w:vAlign w:val="center"/>
          </w:tcPr>
          <w:p w14:paraId="7FDEEED8" w14:textId="0C597E6D" w:rsidR="00F92DE6" w:rsidRPr="00FC35C0" w:rsidRDefault="00F92DE6" w:rsidP="004F438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SEARCH STATUS</w:t>
            </w:r>
          </w:p>
        </w:tc>
      </w:tr>
      <w:tr w:rsidR="00F92DE6" w:rsidRPr="003A398C" w14:paraId="0505E4D8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6A49D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5398F366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EF850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64C55DD7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0A9F7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5C6EA796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B057F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1B22D72F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560E3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0F6ED0E0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ABE99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111AE465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15731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7077B122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9D61B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3261BB9A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E3C06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1163A9E5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2F9BD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3F1FC580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E8B39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64D474FA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24455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277F539E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3C2A7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18189247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244DC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78FA3775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4FBBC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57F24277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9ACAD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650B8EB1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E3386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46240F37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77A85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2FEF8A48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32E2F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1B52BD00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5628D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2DE6" w:rsidRPr="003A398C" w14:paraId="6147B067" w14:textId="77777777" w:rsidTr="004F43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CD3D6" w14:textId="77777777" w:rsidR="00F92DE6" w:rsidRPr="003A398C" w:rsidRDefault="00F92DE6" w:rsidP="004F43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00F42E81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491A4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0B8A2497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8A9E2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7C72B038" w14:textId="77777777" w:rsidTr="00B955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CBF6C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8426A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Principal Investigator"/>
            <w:tag w:val="Principal Investigator"/>
            <w:id w:val="-832063195"/>
            <w:lock w:val="sdtLocked"/>
            <w:placeholder>
              <w:docPart w:val="0D90F8DABBCC46DDAAE1492DD1114FBE"/>
            </w:placeholder>
            <w:showingPlcHdr/>
            <w:text/>
          </w:sdtPr>
          <w:sdtEndPr/>
          <w:sdtContent>
            <w:tc>
              <w:tcPr>
                <w:tcW w:w="4629" w:type="dxa"/>
                <w:gridSpan w:val="5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220FF3B" w14:textId="7754B699" w:rsidR="00B955A5" w:rsidRPr="003A398C" w:rsidRDefault="00A240CC" w:rsidP="00A240CC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A240CC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Name of </w:t>
                </w:r>
                <w:r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Principal </w:t>
                </w:r>
                <w:r w:rsidRPr="00A240CC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Investigator</w:t>
                </w:r>
              </w:p>
            </w:tc>
          </w:sdtContent>
        </w:sdt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C6E0C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6A69D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1B39A018" w14:textId="77777777" w:rsidTr="00B955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C0C5B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2CDCF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29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C2CA28" w14:textId="66219B68" w:rsidR="00B955A5" w:rsidRPr="003A398C" w:rsidRDefault="00B955A5" w:rsidP="00B955A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55A5">
              <w:rPr>
                <w:rFonts w:ascii="Arial" w:hAnsi="Arial" w:cs="Arial"/>
                <w:sz w:val="16"/>
                <w:szCs w:val="16"/>
              </w:rPr>
              <w:t>Signature Over Printed Name / Date and Time</w:t>
            </w: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249BB" w14:textId="77777777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A5988" w14:textId="585797EC" w:rsidR="00B955A5" w:rsidRPr="003A398C" w:rsidRDefault="00B955A5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5A5" w:rsidRPr="003A398C" w14:paraId="2AB43D27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F873F" w14:textId="7C65BCF0" w:rsidR="00B955A5" w:rsidRPr="00B955A5" w:rsidRDefault="00B955A5" w:rsidP="00B955A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955A5">
              <w:rPr>
                <w:rFonts w:ascii="Arial" w:hAnsi="Arial" w:cs="Arial"/>
                <w:b/>
                <w:bCs/>
                <w:sz w:val="20"/>
                <w:szCs w:val="20"/>
              </w:rPr>
              <w:t>PRINCIPAL INVESTIGATOR</w:t>
            </w:r>
          </w:p>
        </w:tc>
      </w:tr>
      <w:tr w:rsidR="002F6FD9" w:rsidRPr="003A398C" w14:paraId="63BEB2D1" w14:textId="77777777" w:rsidTr="00836E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B66AD" w14:textId="77777777" w:rsidR="002F6FD9" w:rsidRPr="003A398C" w:rsidRDefault="002F6FD9" w:rsidP="00836EC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6B5D" w:rsidRPr="003A398C" w14:paraId="7BE19B07" w14:textId="77777777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2D63D" w14:textId="77777777" w:rsidR="00926B5D" w:rsidRPr="003A398C" w:rsidRDefault="00926B5D" w:rsidP="00C9032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F44" w14:paraId="5DD14AE4" w14:textId="77777777" w:rsidTr="007C6F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7C8CF9C" w14:textId="77777777" w:rsidR="007C6F44" w:rsidRDefault="007C6F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F44" w14:paraId="5DC7263E" w14:textId="77777777" w:rsidTr="007C6F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330803" w14:textId="77777777" w:rsidR="007C6F44" w:rsidRDefault="007C6F4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16"/>
                <w:szCs w:val="20"/>
              </w:rPr>
              <w:t>DO NOT FILL OUT THIS SECTION</w:t>
            </w:r>
          </w:p>
        </w:tc>
      </w:tr>
      <w:tr w:rsidR="007C6F44" w14:paraId="3EF9BF2C" w14:textId="77777777" w:rsidTr="007C6F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2F97B" w14:textId="77777777" w:rsidR="007C6F44" w:rsidRDefault="007C6F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6AE9F771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4533C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1EA7491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1160A" w14:textId="791FC8A6" w:rsidR="00C90320" w:rsidRPr="003A398C" w:rsidRDefault="00C90320" w:rsidP="00C90320">
            <w:pPr>
              <w:rPr>
                <w:rFonts w:ascii="Arial" w:hAnsi="Arial" w:cs="Arial"/>
                <w:sz w:val="20"/>
                <w:szCs w:val="20"/>
              </w:rPr>
            </w:pPr>
            <w:r w:rsidRPr="00ED6811">
              <w:rPr>
                <w:rFonts w:ascii="Arial" w:hAnsi="Arial" w:cs="Arial"/>
                <w:b/>
                <w:sz w:val="20"/>
              </w:rPr>
              <w:t>DECISION:</w:t>
            </w:r>
          </w:p>
        </w:tc>
      </w:tr>
      <w:tr w:rsidR="00C90320" w:rsidRPr="003A398C" w14:paraId="4CCE3F5F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4E051" w14:textId="536177A6" w:rsidR="00C90320" w:rsidRPr="003A398C" w:rsidRDefault="00F072DA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209909910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Approved</w:t>
            </w:r>
          </w:p>
        </w:tc>
      </w:tr>
      <w:tr w:rsidR="00C90320" w:rsidRPr="003A398C" w14:paraId="121A3C27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DED6C" w14:textId="460F9FE2" w:rsidR="00C90320" w:rsidRPr="003A398C" w:rsidRDefault="00F072DA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189680040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Minor Revision Required</w:t>
            </w:r>
          </w:p>
        </w:tc>
      </w:tr>
      <w:tr w:rsidR="00C90320" w:rsidRPr="003A398C" w14:paraId="0E0D72A2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402D4" w14:textId="3A34D3CA" w:rsidR="00C90320" w:rsidRPr="003A398C" w:rsidRDefault="00F072DA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077863176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Major Revision Required</w:t>
            </w:r>
          </w:p>
        </w:tc>
      </w:tr>
      <w:tr w:rsidR="00C90320" w:rsidRPr="003A398C" w14:paraId="38B58660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E1843" w14:textId="37A0DB27" w:rsidR="00C90320" w:rsidRPr="003A398C" w:rsidRDefault="00F072DA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-677576371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Pending (if clarification is required before a decision can be made)</w:t>
            </w:r>
          </w:p>
        </w:tc>
      </w:tr>
      <w:tr w:rsidR="00C90320" w:rsidRPr="003A398C" w14:paraId="7064B99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362DF" w14:textId="1E053207" w:rsidR="00C90320" w:rsidRPr="003A398C" w:rsidRDefault="00F072DA" w:rsidP="00C90320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</w:rPr>
                <w:id w:val="1954435127"/>
                <w14:checkbox>
                  <w14:checked w14:val="1"/>
                  <w14:checkedState w14:val="00A8" w14:font="Wingdings"/>
                  <w14:uncheckedState w14:val="00FE" w14:font="Wingdings"/>
                </w14:checkbox>
              </w:sdtPr>
              <w:sdtEndPr/>
              <w:sdtContent>
                <w:r w:rsidR="00C90320">
                  <w:rPr>
                    <w:rFonts w:ascii="Arial" w:hAnsi="Arial" w:cs="Arial"/>
                    <w:sz w:val="20"/>
                  </w:rPr>
                  <w:sym w:font="Wingdings" w:char="F0A8"/>
                </w:r>
              </w:sdtContent>
            </w:sdt>
            <w:r w:rsidR="00C90320">
              <w:rPr>
                <w:rFonts w:ascii="Arial" w:hAnsi="Arial" w:cs="Arial"/>
                <w:sz w:val="20"/>
              </w:rPr>
              <w:t xml:space="preserve"> Approval not Granted</w:t>
            </w:r>
          </w:p>
        </w:tc>
      </w:tr>
      <w:tr w:rsidR="00C90320" w:rsidRPr="003A398C" w14:paraId="25F311A3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2EBF6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716B088C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7C2DA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90320" w:rsidRPr="003A398C" w14:paraId="73E98D68" w14:textId="77777777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D3FE8" w14:textId="77777777" w:rsidR="00C90320" w:rsidRPr="003A398C" w:rsidRDefault="00C90320" w:rsidP="00C9032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05D" w:rsidRPr="00185748" w14:paraId="6AB7C081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</w:tcPr>
          <w:p w14:paraId="40725286" w14:textId="77777777" w:rsidR="008D305D" w:rsidRPr="00160636" w:rsidRDefault="008D305D" w:rsidP="00BF744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14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D4C8A0" w14:textId="77777777" w:rsidR="008D305D" w:rsidRPr="00185748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219C30" w14:textId="77777777" w:rsidR="008D305D" w:rsidRPr="00185748" w:rsidRDefault="008D305D" w:rsidP="00BF74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18CDE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</w:tcPr>
          <w:p w14:paraId="0D35F9AB" w14:textId="77777777" w:rsidR="008D305D" w:rsidRPr="00185748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05D" w:rsidRPr="00890271" w14:paraId="217DDE82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2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0F539" w14:textId="77777777" w:rsidR="008D305D" w:rsidRPr="00160636" w:rsidRDefault="008D305D" w:rsidP="00BF744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14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AC55CF" w14:textId="77777777" w:rsidR="008D305D" w:rsidRPr="00160636" w:rsidRDefault="008D305D" w:rsidP="00BF7444">
            <w:pPr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64D8B1" w14:textId="77777777" w:rsidR="008D305D" w:rsidRPr="00890271" w:rsidRDefault="008D305D" w:rsidP="00BF74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D9C6C2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ACCC1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305D" w:rsidRPr="00890271" w14:paraId="720A222B" w14:textId="77777777" w:rsidTr="00BF74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DE542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1127C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MARY REVIEWER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8EDC1C" w14:textId="77777777" w:rsidR="008D305D" w:rsidRPr="00890271" w:rsidRDefault="008D305D" w:rsidP="00BF74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F1FCD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HAIR, INSTITUTIONAL REVIEW BOARD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3B817" w14:textId="77777777" w:rsidR="008D305D" w:rsidRPr="00890271" w:rsidRDefault="008D305D" w:rsidP="00BF74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AA417B5" w14:textId="7E5FCD79" w:rsidR="00C42F55" w:rsidRPr="00225BA9" w:rsidRDefault="00C42F55" w:rsidP="00225BA9">
      <w:pPr>
        <w:spacing w:after="0" w:line="276" w:lineRule="auto"/>
        <w:jc w:val="both"/>
        <w:rPr>
          <w:rFonts w:ascii="Arial" w:hAnsi="Arial" w:cs="Arial"/>
          <w:sz w:val="20"/>
        </w:rPr>
      </w:pPr>
    </w:p>
    <w:sectPr w:rsidR="00C42F55" w:rsidRPr="00225BA9" w:rsidSect="00C42F55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B76014" w14:textId="77777777" w:rsidR="00F072DA" w:rsidRDefault="00F072DA" w:rsidP="00C42F55">
      <w:pPr>
        <w:spacing w:after="0" w:line="240" w:lineRule="auto"/>
      </w:pPr>
      <w:r>
        <w:separator/>
      </w:r>
    </w:p>
  </w:endnote>
  <w:endnote w:type="continuationSeparator" w:id="0">
    <w:p w14:paraId="2E0AA2A2" w14:textId="77777777" w:rsidR="00F072DA" w:rsidRDefault="00F072DA" w:rsidP="00C4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1141142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66C7E9" w14:textId="0E9E2B2B" w:rsidR="00AF432A" w:rsidRPr="00AF432A" w:rsidRDefault="00AF432A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432A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25125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F432A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25125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60FEA8A" w14:textId="77777777" w:rsidR="00AF432A" w:rsidRDefault="00AF4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6B0226" w14:textId="77777777" w:rsidR="00F072DA" w:rsidRDefault="00F072DA" w:rsidP="00C42F55">
      <w:pPr>
        <w:spacing w:after="0" w:line="240" w:lineRule="auto"/>
      </w:pPr>
      <w:r>
        <w:separator/>
      </w:r>
    </w:p>
  </w:footnote>
  <w:footnote w:type="continuationSeparator" w:id="0">
    <w:p w14:paraId="315ADF0E" w14:textId="77777777" w:rsidR="00F072DA" w:rsidRDefault="00F072DA" w:rsidP="00C4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73501" w14:textId="20395B88" w:rsidR="00C42F55" w:rsidRPr="00E2157D" w:rsidRDefault="00F41C47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TMC-IRB Form 011</w:t>
    </w:r>
    <w:r w:rsidR="000F07C1">
      <w:rPr>
        <w:rFonts w:ascii="Arial" w:hAnsi="Arial" w:cs="Arial"/>
        <w:sz w:val="16"/>
      </w:rPr>
      <w:t>-3A</w:t>
    </w:r>
  </w:p>
  <w:p w14:paraId="053279CD" w14:textId="7AEC05E3" w:rsidR="00F41C47" w:rsidRPr="00E2157D" w:rsidRDefault="00F92DE6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Application for Continuing Review/Renewal of Approval </w:t>
    </w:r>
    <w:r w:rsidR="000F07C1">
      <w:rPr>
        <w:rFonts w:ascii="Arial" w:hAnsi="Arial" w:cs="Arial"/>
        <w:sz w:val="16"/>
      </w:rPr>
      <w:t>Form</w:t>
    </w:r>
  </w:p>
  <w:p w14:paraId="0EDBA988" w14:textId="347EA29E" w:rsidR="00C42F55" w:rsidRDefault="000F07C1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ersion 2</w:t>
    </w:r>
    <w:r w:rsidR="00CE795F">
      <w:rPr>
        <w:rFonts w:ascii="Arial" w:hAnsi="Arial" w:cs="Arial"/>
        <w:sz w:val="16"/>
      </w:rPr>
      <w:t>.0 | D</w:t>
    </w:r>
    <w:r w:rsidR="00C42F55">
      <w:rPr>
        <w:rFonts w:ascii="Arial" w:hAnsi="Arial" w:cs="Arial"/>
        <w:sz w:val="16"/>
      </w:rPr>
      <w:t xml:space="preserve">ated </w:t>
    </w:r>
    <w:r w:rsidR="0025125A">
      <w:rPr>
        <w:rFonts w:ascii="Arial" w:hAnsi="Arial" w:cs="Arial"/>
        <w:sz w:val="16"/>
      </w:rPr>
      <w:t>14 March 2022</w:t>
    </w:r>
  </w:p>
  <w:p w14:paraId="1C036D26" w14:textId="77777777" w:rsidR="00C42F55" w:rsidRPr="00AF432A" w:rsidRDefault="00C42F55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728A1"/>
    <w:multiLevelType w:val="hybridMultilevel"/>
    <w:tmpl w:val="E1D43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3A06ED"/>
    <w:multiLevelType w:val="hybridMultilevel"/>
    <w:tmpl w:val="BFEAF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D6120B"/>
    <w:multiLevelType w:val="hybridMultilevel"/>
    <w:tmpl w:val="B0320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842B3C"/>
    <w:multiLevelType w:val="hybridMultilevel"/>
    <w:tmpl w:val="AA642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5D2056"/>
    <w:multiLevelType w:val="hybridMultilevel"/>
    <w:tmpl w:val="66E61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953644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>
    <w:nsid w:val="35774750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3DFF231A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>
    <w:nsid w:val="45AF0B86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>
    <w:nsid w:val="482049EA"/>
    <w:multiLevelType w:val="hybridMultilevel"/>
    <w:tmpl w:val="C7AA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075E80"/>
    <w:multiLevelType w:val="hybridMultilevel"/>
    <w:tmpl w:val="3B80F78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C34F66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>
    <w:nsid w:val="56CE632E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>
    <w:nsid w:val="57120FA2"/>
    <w:multiLevelType w:val="multilevel"/>
    <w:tmpl w:val="831435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>
    <w:nsid w:val="61EA212A"/>
    <w:multiLevelType w:val="hybridMultilevel"/>
    <w:tmpl w:val="FE6E7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D6A9D"/>
    <w:multiLevelType w:val="hybridMultilevel"/>
    <w:tmpl w:val="23724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B822244"/>
    <w:multiLevelType w:val="hybridMultilevel"/>
    <w:tmpl w:val="8B50E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16"/>
  </w:num>
  <w:num w:numId="8">
    <w:abstractNumId w:val="1"/>
  </w:num>
  <w:num w:numId="9">
    <w:abstractNumId w:val="5"/>
  </w:num>
  <w:num w:numId="10">
    <w:abstractNumId w:val="15"/>
  </w:num>
  <w:num w:numId="11">
    <w:abstractNumId w:val="10"/>
  </w:num>
  <w:num w:numId="12">
    <w:abstractNumId w:val="12"/>
  </w:num>
  <w:num w:numId="13">
    <w:abstractNumId w:val="6"/>
  </w:num>
  <w:num w:numId="14">
    <w:abstractNumId w:val="8"/>
  </w:num>
  <w:num w:numId="15">
    <w:abstractNumId w:val="11"/>
  </w:num>
  <w:num w:numId="16">
    <w:abstractNumId w:val="1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jS3NDawNDE0N7NU0lEKTi0uzszPAykwqQUAyRoVGCwAAAA="/>
  </w:docVars>
  <w:rsids>
    <w:rsidRoot w:val="00162228"/>
    <w:rsid w:val="0002246C"/>
    <w:rsid w:val="000619F8"/>
    <w:rsid w:val="0008436F"/>
    <w:rsid w:val="0009765B"/>
    <w:rsid w:val="000C19CF"/>
    <w:rsid w:val="000C4478"/>
    <w:rsid w:val="000F07C1"/>
    <w:rsid w:val="001161F7"/>
    <w:rsid w:val="00121755"/>
    <w:rsid w:val="001246FB"/>
    <w:rsid w:val="00132C24"/>
    <w:rsid w:val="0013430F"/>
    <w:rsid w:val="00162228"/>
    <w:rsid w:val="0016312C"/>
    <w:rsid w:val="0016357E"/>
    <w:rsid w:val="001659C4"/>
    <w:rsid w:val="00191343"/>
    <w:rsid w:val="001A04D6"/>
    <w:rsid w:val="001A087B"/>
    <w:rsid w:val="001A2E1D"/>
    <w:rsid w:val="001A330F"/>
    <w:rsid w:val="001A614B"/>
    <w:rsid w:val="001A726E"/>
    <w:rsid w:val="001B7494"/>
    <w:rsid w:val="001B7619"/>
    <w:rsid w:val="001F4C5F"/>
    <w:rsid w:val="001F5141"/>
    <w:rsid w:val="001F6DDB"/>
    <w:rsid w:val="002024FD"/>
    <w:rsid w:val="00225BA9"/>
    <w:rsid w:val="00234DEB"/>
    <w:rsid w:val="0025125A"/>
    <w:rsid w:val="00257192"/>
    <w:rsid w:val="002869DA"/>
    <w:rsid w:val="002C78C1"/>
    <w:rsid w:val="002F6FD9"/>
    <w:rsid w:val="003140AF"/>
    <w:rsid w:val="0031549D"/>
    <w:rsid w:val="003223D7"/>
    <w:rsid w:val="0036177B"/>
    <w:rsid w:val="003678AA"/>
    <w:rsid w:val="00371586"/>
    <w:rsid w:val="00395B25"/>
    <w:rsid w:val="003A398C"/>
    <w:rsid w:val="003E4060"/>
    <w:rsid w:val="003F03C1"/>
    <w:rsid w:val="003F694C"/>
    <w:rsid w:val="00412048"/>
    <w:rsid w:val="004152D7"/>
    <w:rsid w:val="00427556"/>
    <w:rsid w:val="004907A3"/>
    <w:rsid w:val="00496510"/>
    <w:rsid w:val="004F3ACA"/>
    <w:rsid w:val="00557367"/>
    <w:rsid w:val="005665A1"/>
    <w:rsid w:val="005F53CC"/>
    <w:rsid w:val="0062106F"/>
    <w:rsid w:val="0065467D"/>
    <w:rsid w:val="00696836"/>
    <w:rsid w:val="00696FB0"/>
    <w:rsid w:val="006C06E7"/>
    <w:rsid w:val="006C2F58"/>
    <w:rsid w:val="006C5B41"/>
    <w:rsid w:val="00714CB8"/>
    <w:rsid w:val="00740FC0"/>
    <w:rsid w:val="00765922"/>
    <w:rsid w:val="00774314"/>
    <w:rsid w:val="007809CF"/>
    <w:rsid w:val="007C6F44"/>
    <w:rsid w:val="007E0D59"/>
    <w:rsid w:val="007F1F75"/>
    <w:rsid w:val="007F5683"/>
    <w:rsid w:val="007F73D7"/>
    <w:rsid w:val="00814F7A"/>
    <w:rsid w:val="00820D71"/>
    <w:rsid w:val="0084364B"/>
    <w:rsid w:val="00861F93"/>
    <w:rsid w:val="008761F5"/>
    <w:rsid w:val="008819BF"/>
    <w:rsid w:val="00893C57"/>
    <w:rsid w:val="008B18BC"/>
    <w:rsid w:val="008D305D"/>
    <w:rsid w:val="008D40C4"/>
    <w:rsid w:val="00926B5D"/>
    <w:rsid w:val="0094721D"/>
    <w:rsid w:val="00953236"/>
    <w:rsid w:val="00971E49"/>
    <w:rsid w:val="009A3C59"/>
    <w:rsid w:val="009A4DAE"/>
    <w:rsid w:val="009C4A55"/>
    <w:rsid w:val="009F08E6"/>
    <w:rsid w:val="00A15A21"/>
    <w:rsid w:val="00A240CC"/>
    <w:rsid w:val="00A373E2"/>
    <w:rsid w:val="00AF432A"/>
    <w:rsid w:val="00B20FD2"/>
    <w:rsid w:val="00B25504"/>
    <w:rsid w:val="00B27F5D"/>
    <w:rsid w:val="00B955A5"/>
    <w:rsid w:val="00BA4E76"/>
    <w:rsid w:val="00BD05F8"/>
    <w:rsid w:val="00BD24FC"/>
    <w:rsid w:val="00BD2E8A"/>
    <w:rsid w:val="00C265C0"/>
    <w:rsid w:val="00C33306"/>
    <w:rsid w:val="00C33CD3"/>
    <w:rsid w:val="00C42F55"/>
    <w:rsid w:val="00C478EF"/>
    <w:rsid w:val="00C62B7B"/>
    <w:rsid w:val="00C75953"/>
    <w:rsid w:val="00C81657"/>
    <w:rsid w:val="00C827A3"/>
    <w:rsid w:val="00C90320"/>
    <w:rsid w:val="00CA0B43"/>
    <w:rsid w:val="00CA102C"/>
    <w:rsid w:val="00CA19D7"/>
    <w:rsid w:val="00CC44D4"/>
    <w:rsid w:val="00CE795F"/>
    <w:rsid w:val="00D22AE1"/>
    <w:rsid w:val="00D33135"/>
    <w:rsid w:val="00D3575D"/>
    <w:rsid w:val="00D4560F"/>
    <w:rsid w:val="00D56003"/>
    <w:rsid w:val="00D66BB4"/>
    <w:rsid w:val="00D90ADC"/>
    <w:rsid w:val="00DD45F0"/>
    <w:rsid w:val="00E04A5D"/>
    <w:rsid w:val="00E2536A"/>
    <w:rsid w:val="00E34A86"/>
    <w:rsid w:val="00E642E6"/>
    <w:rsid w:val="00E67875"/>
    <w:rsid w:val="00E94629"/>
    <w:rsid w:val="00EB05A9"/>
    <w:rsid w:val="00EB4C76"/>
    <w:rsid w:val="00EB53DC"/>
    <w:rsid w:val="00F00C7A"/>
    <w:rsid w:val="00F072DA"/>
    <w:rsid w:val="00F41C47"/>
    <w:rsid w:val="00F92DE6"/>
    <w:rsid w:val="00FC7F80"/>
    <w:rsid w:val="00FE4629"/>
    <w:rsid w:val="00FE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B37F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3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5D"/>
    <w:rPr>
      <w:rFonts w:ascii="Tahoma" w:hAnsi="Tahoma" w:cs="Tahoma"/>
      <w:sz w:val="16"/>
      <w:szCs w:val="16"/>
      <w:lang w:val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3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5D"/>
    <w:rPr>
      <w:rFonts w:ascii="Tahoma" w:hAnsi="Tahoma" w:cs="Tahoma"/>
      <w:sz w:val="16"/>
      <w:szCs w:val="16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79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94DF481C1A34E05AE5B8561C5D8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69609-9C6B-4910-B780-5A13E3E9A854}"/>
      </w:docPartPr>
      <w:docPartBody>
        <w:p w:rsidR="005E51F6" w:rsidRDefault="000E280B" w:rsidP="000E280B">
          <w:pPr>
            <w:pStyle w:val="C94DF481C1A34E05AE5B8561C5D80133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Title</w:t>
          </w:r>
        </w:p>
      </w:docPartBody>
    </w:docPart>
    <w:docPart>
      <w:docPartPr>
        <w:name w:val="E084CCFEEDCD49E399BD6970371BB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5F7D4-7655-4006-A1EE-486792047CED}"/>
      </w:docPartPr>
      <w:docPartBody>
        <w:p w:rsidR="005E51F6" w:rsidRDefault="000E280B" w:rsidP="000E280B">
          <w:pPr>
            <w:pStyle w:val="E084CCFEEDCD49E399BD6970371BB265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IRB Registry Number</w:t>
          </w:r>
        </w:p>
      </w:docPartBody>
    </w:docPart>
    <w:docPart>
      <w:docPartPr>
        <w:name w:val="A42B09FDABE84EA4A5FFD6FF7B51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E56C5-7CED-44F2-94E2-E8A199D85B14}"/>
      </w:docPartPr>
      <w:docPartBody>
        <w:p w:rsidR="005E51F6" w:rsidRDefault="000E280B" w:rsidP="000E280B">
          <w:pPr>
            <w:pStyle w:val="A42B09FDABE84EA4A5FFD6FF7B51644A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Number</w:t>
          </w:r>
        </w:p>
      </w:docPartBody>
    </w:docPart>
    <w:docPart>
      <w:docPartPr>
        <w:name w:val="00FB8F06735C4383897D0B7847A5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1BA9F-8F4B-411F-A003-DDE5218BECD2}"/>
      </w:docPartPr>
      <w:docPartBody>
        <w:p w:rsidR="005E51F6" w:rsidRDefault="000E280B" w:rsidP="000E280B">
          <w:pPr>
            <w:pStyle w:val="00FB8F06735C4383897D0B7847A54606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incipal Investigator</w:t>
          </w:r>
        </w:p>
      </w:docPartBody>
    </w:docPart>
    <w:docPart>
      <w:docPartPr>
        <w:name w:val="571E6ED7734C481282B57F8F38533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E64E-D892-4C09-8481-57E85C2E5476}"/>
      </w:docPartPr>
      <w:docPartBody>
        <w:p w:rsidR="005E51F6" w:rsidRDefault="000E280B" w:rsidP="000E280B">
          <w:pPr>
            <w:pStyle w:val="571E6ED7734C481282B57F8F38533D66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180F5B2412EB4C819E2F16026D31E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4804-2195-440D-AE80-0DC99B545D8F}"/>
      </w:docPartPr>
      <w:docPartBody>
        <w:p w:rsidR="005E51F6" w:rsidRDefault="000E280B" w:rsidP="000E280B">
          <w:pPr>
            <w:pStyle w:val="180F5B2412EB4C819E2F16026D31E835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Sponsor</w:t>
          </w:r>
        </w:p>
      </w:docPartBody>
    </w:docPart>
    <w:docPart>
      <w:docPartPr>
        <w:name w:val="0D90F8DABBCC46DDAAE1492DD1114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E265A-80DC-4601-90F0-E06E8B33724F}"/>
      </w:docPartPr>
      <w:docPartBody>
        <w:p w:rsidR="00D11F75" w:rsidRDefault="000E280B" w:rsidP="000E280B">
          <w:pPr>
            <w:pStyle w:val="0D90F8DABBCC46DDAAE1492DD1114FBE2"/>
          </w:pPr>
          <w:r w:rsidRPr="00A240CC">
            <w:rPr>
              <w:rStyle w:val="PlaceholderText"/>
              <w:rFonts w:ascii="Arial" w:hAnsi="Arial" w:cs="Arial"/>
              <w:sz w:val="20"/>
              <w:szCs w:val="20"/>
            </w:rPr>
            <w:t xml:space="preserve">Name of </w:t>
          </w:r>
          <w:r>
            <w:rPr>
              <w:rStyle w:val="PlaceholderText"/>
              <w:rFonts w:ascii="Arial" w:hAnsi="Arial" w:cs="Arial"/>
              <w:sz w:val="20"/>
              <w:szCs w:val="20"/>
            </w:rPr>
            <w:t xml:space="preserve">Principal </w:t>
          </w:r>
          <w:r w:rsidRPr="00A240CC">
            <w:rPr>
              <w:rStyle w:val="PlaceholderText"/>
              <w:rFonts w:ascii="Arial" w:hAnsi="Arial" w:cs="Arial"/>
              <w:sz w:val="20"/>
              <w:szCs w:val="20"/>
            </w:rPr>
            <w:t>Investigator</w:t>
          </w:r>
        </w:p>
      </w:docPartBody>
    </w:docPart>
    <w:docPart>
      <w:docPartPr>
        <w:name w:val="68DD14E8C8AD443F9573CEE23AD04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028C6-324F-466F-AF23-53B17E99864B}"/>
      </w:docPartPr>
      <w:docPartBody>
        <w:p w:rsidR="000C4C5C" w:rsidRDefault="00BF0411" w:rsidP="00BF0411">
          <w:pPr>
            <w:pStyle w:val="68DD14E8C8AD443F9573CEE23AD04D63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Field of Stud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895"/>
    <w:rsid w:val="0003427C"/>
    <w:rsid w:val="000A2B5A"/>
    <w:rsid w:val="000C4C5C"/>
    <w:rsid w:val="000D53FB"/>
    <w:rsid w:val="000E280B"/>
    <w:rsid w:val="001F07C8"/>
    <w:rsid w:val="00353342"/>
    <w:rsid w:val="00366573"/>
    <w:rsid w:val="004704AF"/>
    <w:rsid w:val="0050255C"/>
    <w:rsid w:val="00575C02"/>
    <w:rsid w:val="005E51F6"/>
    <w:rsid w:val="005F3CE2"/>
    <w:rsid w:val="006A2E35"/>
    <w:rsid w:val="006B5AC5"/>
    <w:rsid w:val="00842FF1"/>
    <w:rsid w:val="008A2289"/>
    <w:rsid w:val="009936FF"/>
    <w:rsid w:val="009F0B50"/>
    <w:rsid w:val="00A13F79"/>
    <w:rsid w:val="00A20E04"/>
    <w:rsid w:val="00BF0411"/>
    <w:rsid w:val="00BF17F1"/>
    <w:rsid w:val="00C70895"/>
    <w:rsid w:val="00D11F75"/>
    <w:rsid w:val="00E261E9"/>
    <w:rsid w:val="00E64EC6"/>
    <w:rsid w:val="00ED08CD"/>
    <w:rsid w:val="00F30773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0411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4F2A457904D54D22A8E4AE199D9B5F0A">
    <w:name w:val="4F2A457904D54D22A8E4AE199D9B5F0A"/>
    <w:rsid w:val="00575C02"/>
  </w:style>
  <w:style w:type="paragraph" w:customStyle="1" w:styleId="A093B2CFF45F4CDDBB590AFE2C4DEBF2">
    <w:name w:val="A093B2CFF45F4CDDBB590AFE2C4DEBF2"/>
    <w:rsid w:val="00575C02"/>
  </w:style>
  <w:style w:type="paragraph" w:customStyle="1" w:styleId="7EE2FB9E1F4E470DAB24832E45955B19">
    <w:name w:val="7EE2FB9E1F4E470DAB24832E45955B19"/>
    <w:rsid w:val="00575C02"/>
  </w:style>
  <w:style w:type="paragraph" w:customStyle="1" w:styleId="C94DF481C1A34E05AE5B8561C5D801332">
    <w:name w:val="C94DF481C1A34E05AE5B8561C5D801332"/>
    <w:rsid w:val="00575C02"/>
    <w:rPr>
      <w:rFonts w:eastAsiaTheme="minorHAnsi"/>
      <w:lang w:val="en-PH"/>
    </w:rPr>
  </w:style>
  <w:style w:type="paragraph" w:customStyle="1" w:styleId="E084CCFEEDCD49E399BD6970371BB2652">
    <w:name w:val="E084CCFEEDCD49E399BD6970371BB2652"/>
    <w:rsid w:val="00575C02"/>
    <w:rPr>
      <w:rFonts w:eastAsiaTheme="minorHAnsi"/>
      <w:lang w:val="en-PH"/>
    </w:rPr>
  </w:style>
  <w:style w:type="paragraph" w:customStyle="1" w:styleId="A42B09FDABE84EA4A5FFD6FF7B51644A2">
    <w:name w:val="A42B09FDABE84EA4A5FFD6FF7B51644A2"/>
    <w:rsid w:val="00575C02"/>
    <w:rPr>
      <w:rFonts w:eastAsiaTheme="minorHAnsi"/>
      <w:lang w:val="en-PH"/>
    </w:rPr>
  </w:style>
  <w:style w:type="paragraph" w:customStyle="1" w:styleId="00FB8F06735C4383897D0B7847A546062">
    <w:name w:val="00FB8F06735C4383897D0B7847A546062"/>
    <w:rsid w:val="00575C02"/>
    <w:rPr>
      <w:rFonts w:eastAsiaTheme="minorHAnsi"/>
      <w:lang w:val="en-PH"/>
    </w:rPr>
  </w:style>
  <w:style w:type="paragraph" w:customStyle="1" w:styleId="87090945784F4CCE843578A9027C0A122">
    <w:name w:val="87090945784F4CCE843578A9027C0A122"/>
    <w:rsid w:val="00575C02"/>
    <w:rPr>
      <w:rFonts w:eastAsiaTheme="minorHAnsi"/>
      <w:lang w:val="en-PH"/>
    </w:rPr>
  </w:style>
  <w:style w:type="paragraph" w:customStyle="1" w:styleId="571E6ED7734C481282B57F8F38533D662">
    <w:name w:val="571E6ED7734C481282B57F8F38533D662"/>
    <w:rsid w:val="00575C02"/>
    <w:rPr>
      <w:rFonts w:eastAsiaTheme="minorHAnsi"/>
      <w:lang w:val="en-PH"/>
    </w:rPr>
  </w:style>
  <w:style w:type="paragraph" w:customStyle="1" w:styleId="180F5B2412EB4C819E2F16026D31E8352">
    <w:name w:val="180F5B2412EB4C819E2F16026D31E8352"/>
    <w:rsid w:val="00575C02"/>
    <w:rPr>
      <w:rFonts w:eastAsiaTheme="minorHAnsi"/>
      <w:lang w:val="en-PH"/>
    </w:rPr>
  </w:style>
  <w:style w:type="paragraph" w:customStyle="1" w:styleId="4F2A457904D54D22A8E4AE199D9B5F0A1">
    <w:name w:val="4F2A457904D54D22A8E4AE199D9B5F0A1"/>
    <w:rsid w:val="00575C02"/>
    <w:rPr>
      <w:rFonts w:eastAsiaTheme="minorHAnsi"/>
      <w:lang w:val="en-PH"/>
    </w:rPr>
  </w:style>
  <w:style w:type="paragraph" w:customStyle="1" w:styleId="A093B2CFF45F4CDDBB590AFE2C4DEBF21">
    <w:name w:val="A093B2CFF45F4CDDBB590AFE2C4DEBF21"/>
    <w:rsid w:val="00575C02"/>
    <w:rPr>
      <w:rFonts w:eastAsiaTheme="minorHAnsi"/>
      <w:lang w:val="en-PH"/>
    </w:rPr>
  </w:style>
  <w:style w:type="paragraph" w:customStyle="1" w:styleId="7EE2FB9E1F4E470DAB24832E45955B191">
    <w:name w:val="7EE2FB9E1F4E470DAB24832E45955B191"/>
    <w:rsid w:val="00575C02"/>
    <w:rPr>
      <w:rFonts w:eastAsiaTheme="minorHAnsi"/>
      <w:lang w:val="en-PH"/>
    </w:rPr>
  </w:style>
  <w:style w:type="paragraph" w:customStyle="1" w:styleId="3243E78FE50A443B8B4A2635211B2B00">
    <w:name w:val="3243E78FE50A443B8B4A2635211B2B00"/>
    <w:rsid w:val="00575C02"/>
  </w:style>
  <w:style w:type="paragraph" w:customStyle="1" w:styleId="B34E94F795E74E6EA93681FAF8999EBF">
    <w:name w:val="B34E94F795E74E6EA93681FAF8999EBF"/>
    <w:rsid w:val="00575C02"/>
  </w:style>
  <w:style w:type="paragraph" w:customStyle="1" w:styleId="85AC6997189F49169709A647A95E4795">
    <w:name w:val="85AC6997189F49169709A647A95E4795"/>
    <w:rsid w:val="00BF17F1"/>
  </w:style>
  <w:style w:type="paragraph" w:customStyle="1" w:styleId="2110BB32E4554372A1FB0A2A52801389">
    <w:name w:val="2110BB32E4554372A1FB0A2A52801389"/>
    <w:rsid w:val="00BF17F1"/>
  </w:style>
  <w:style w:type="paragraph" w:customStyle="1" w:styleId="68113076796A41F99F66CDB3B730770F">
    <w:name w:val="68113076796A41F99F66CDB3B730770F"/>
    <w:rsid w:val="00BF17F1"/>
  </w:style>
  <w:style w:type="paragraph" w:customStyle="1" w:styleId="A7B2D9F3BF8446E0AEB0BE846B7257A9">
    <w:name w:val="A7B2D9F3BF8446E0AEB0BE846B7257A9"/>
    <w:rsid w:val="00BF17F1"/>
  </w:style>
  <w:style w:type="paragraph" w:customStyle="1" w:styleId="FC86665643494901911A3C6666DE1F46">
    <w:name w:val="FC86665643494901911A3C6666DE1F46"/>
    <w:rsid w:val="00BF17F1"/>
  </w:style>
  <w:style w:type="paragraph" w:customStyle="1" w:styleId="601504DBEF9948A9A7A1336503C32EE6">
    <w:name w:val="601504DBEF9948A9A7A1336503C32EE6"/>
    <w:rsid w:val="00BF17F1"/>
  </w:style>
  <w:style w:type="paragraph" w:customStyle="1" w:styleId="0C83090250D04A51A123AE48FDA0806F">
    <w:name w:val="0C83090250D04A51A123AE48FDA0806F"/>
    <w:rsid w:val="00BF17F1"/>
  </w:style>
  <w:style w:type="paragraph" w:customStyle="1" w:styleId="14D9CE6BEA18468888400544575D0B22">
    <w:name w:val="14D9CE6BEA18468888400544575D0B22"/>
    <w:rsid w:val="00BF17F1"/>
  </w:style>
  <w:style w:type="paragraph" w:customStyle="1" w:styleId="4A523BF6750945F09B20734C361E5DAF">
    <w:name w:val="4A523BF6750945F09B20734C361E5DAF"/>
    <w:rsid w:val="00BF17F1"/>
  </w:style>
  <w:style w:type="paragraph" w:customStyle="1" w:styleId="5D8D8CBA83AC46658FB734AC865B5A5A">
    <w:name w:val="5D8D8CBA83AC46658FB734AC865B5A5A"/>
    <w:rsid w:val="00BF17F1"/>
  </w:style>
  <w:style w:type="paragraph" w:customStyle="1" w:styleId="D68F3869A82645C797664E3556577968">
    <w:name w:val="D68F3869A82645C797664E3556577968"/>
    <w:rsid w:val="00BF17F1"/>
  </w:style>
  <w:style w:type="paragraph" w:customStyle="1" w:styleId="CE38AA47DC4640E3A4096D1C3444D44E">
    <w:name w:val="CE38AA47DC4640E3A4096D1C3444D44E"/>
    <w:rsid w:val="001F07C8"/>
    <w:rPr>
      <w:lang w:val="en-PH" w:eastAsia="en-PH"/>
    </w:rPr>
  </w:style>
  <w:style w:type="paragraph" w:customStyle="1" w:styleId="C94DF481C1A34E05AE5B8561C5D801333">
    <w:name w:val="C94DF481C1A34E05AE5B8561C5D801333"/>
    <w:rsid w:val="001F07C8"/>
    <w:rPr>
      <w:rFonts w:eastAsiaTheme="minorHAnsi"/>
      <w:lang w:val="en-PH"/>
    </w:rPr>
  </w:style>
  <w:style w:type="paragraph" w:customStyle="1" w:styleId="E084CCFEEDCD49E399BD6970371BB2653">
    <w:name w:val="E084CCFEEDCD49E399BD6970371BB2653"/>
    <w:rsid w:val="001F07C8"/>
    <w:rPr>
      <w:rFonts w:eastAsiaTheme="minorHAnsi"/>
      <w:lang w:val="en-PH"/>
    </w:rPr>
  </w:style>
  <w:style w:type="paragraph" w:customStyle="1" w:styleId="A42B09FDABE84EA4A5FFD6FF7B51644A3">
    <w:name w:val="A42B09FDABE84EA4A5FFD6FF7B51644A3"/>
    <w:rsid w:val="001F07C8"/>
    <w:rPr>
      <w:rFonts w:eastAsiaTheme="minorHAnsi"/>
      <w:lang w:val="en-PH"/>
    </w:rPr>
  </w:style>
  <w:style w:type="paragraph" w:customStyle="1" w:styleId="00FB8F06735C4383897D0B7847A546063">
    <w:name w:val="00FB8F06735C4383897D0B7847A546063"/>
    <w:rsid w:val="001F07C8"/>
    <w:rPr>
      <w:rFonts w:eastAsiaTheme="minorHAnsi"/>
      <w:lang w:val="en-PH"/>
    </w:rPr>
  </w:style>
  <w:style w:type="paragraph" w:customStyle="1" w:styleId="87090945784F4CCE843578A9027C0A123">
    <w:name w:val="87090945784F4CCE843578A9027C0A123"/>
    <w:rsid w:val="001F07C8"/>
    <w:rPr>
      <w:rFonts w:eastAsiaTheme="minorHAnsi"/>
      <w:lang w:val="en-PH"/>
    </w:rPr>
  </w:style>
  <w:style w:type="paragraph" w:customStyle="1" w:styleId="571E6ED7734C481282B57F8F38533D663">
    <w:name w:val="571E6ED7734C481282B57F8F38533D663"/>
    <w:rsid w:val="001F07C8"/>
    <w:rPr>
      <w:rFonts w:eastAsiaTheme="minorHAnsi"/>
      <w:lang w:val="en-PH"/>
    </w:rPr>
  </w:style>
  <w:style w:type="paragraph" w:customStyle="1" w:styleId="180F5B2412EB4C819E2F16026D31E8353">
    <w:name w:val="180F5B2412EB4C819E2F16026D31E8353"/>
    <w:rsid w:val="001F07C8"/>
    <w:rPr>
      <w:rFonts w:eastAsiaTheme="minorHAnsi"/>
      <w:lang w:val="en-PH"/>
    </w:rPr>
  </w:style>
  <w:style w:type="paragraph" w:customStyle="1" w:styleId="4F2A457904D54D22A8E4AE199D9B5F0A2">
    <w:name w:val="4F2A457904D54D22A8E4AE199D9B5F0A2"/>
    <w:rsid w:val="001F07C8"/>
    <w:rPr>
      <w:rFonts w:eastAsiaTheme="minorHAnsi"/>
      <w:lang w:val="en-PH"/>
    </w:rPr>
  </w:style>
  <w:style w:type="paragraph" w:customStyle="1" w:styleId="A093B2CFF45F4CDDBB590AFE2C4DEBF22">
    <w:name w:val="A093B2CFF45F4CDDBB590AFE2C4DEBF22"/>
    <w:rsid w:val="001F07C8"/>
    <w:rPr>
      <w:rFonts w:eastAsiaTheme="minorHAnsi"/>
      <w:lang w:val="en-PH"/>
    </w:rPr>
  </w:style>
  <w:style w:type="paragraph" w:customStyle="1" w:styleId="7EE2FB9E1F4E470DAB24832E45955B192">
    <w:name w:val="7EE2FB9E1F4E470DAB24832E45955B192"/>
    <w:rsid w:val="001F07C8"/>
    <w:rPr>
      <w:rFonts w:eastAsiaTheme="minorHAnsi"/>
      <w:lang w:val="en-PH"/>
    </w:rPr>
  </w:style>
  <w:style w:type="paragraph" w:customStyle="1" w:styleId="3243E78FE50A443B8B4A2635211B2B001">
    <w:name w:val="3243E78FE50A443B8B4A2635211B2B001"/>
    <w:rsid w:val="001F07C8"/>
    <w:rPr>
      <w:rFonts w:eastAsiaTheme="minorHAnsi"/>
      <w:lang w:val="en-PH"/>
    </w:rPr>
  </w:style>
  <w:style w:type="paragraph" w:customStyle="1" w:styleId="B34E94F795E74E6EA93681FAF8999EBF1">
    <w:name w:val="B34E94F795E74E6EA93681FAF8999EBF1"/>
    <w:rsid w:val="001F07C8"/>
    <w:rPr>
      <w:rFonts w:eastAsiaTheme="minorHAnsi"/>
      <w:lang w:val="en-PH"/>
    </w:rPr>
  </w:style>
  <w:style w:type="paragraph" w:customStyle="1" w:styleId="2110BB32E4554372A1FB0A2A528013891">
    <w:name w:val="2110BB32E4554372A1FB0A2A528013891"/>
    <w:rsid w:val="001F07C8"/>
    <w:rPr>
      <w:rFonts w:eastAsiaTheme="minorHAnsi"/>
      <w:lang w:val="en-PH"/>
    </w:rPr>
  </w:style>
  <w:style w:type="paragraph" w:customStyle="1" w:styleId="68113076796A41F99F66CDB3B730770F1">
    <w:name w:val="68113076796A41F99F66CDB3B730770F1"/>
    <w:rsid w:val="001F07C8"/>
    <w:rPr>
      <w:rFonts w:eastAsiaTheme="minorHAnsi"/>
      <w:lang w:val="en-PH"/>
    </w:rPr>
  </w:style>
  <w:style w:type="paragraph" w:customStyle="1" w:styleId="A7B2D9F3BF8446E0AEB0BE846B7257A91">
    <w:name w:val="A7B2D9F3BF8446E0AEB0BE846B7257A91"/>
    <w:rsid w:val="001F07C8"/>
    <w:rPr>
      <w:rFonts w:eastAsiaTheme="minorHAnsi"/>
      <w:lang w:val="en-PH"/>
    </w:rPr>
  </w:style>
  <w:style w:type="paragraph" w:customStyle="1" w:styleId="601504DBEF9948A9A7A1336503C32EE61">
    <w:name w:val="601504DBEF9948A9A7A1336503C32EE61"/>
    <w:rsid w:val="001F07C8"/>
    <w:rPr>
      <w:rFonts w:eastAsiaTheme="minorHAnsi"/>
      <w:lang w:val="en-PH"/>
    </w:rPr>
  </w:style>
  <w:style w:type="paragraph" w:customStyle="1" w:styleId="0C83090250D04A51A123AE48FDA0806F1">
    <w:name w:val="0C83090250D04A51A123AE48FDA0806F1"/>
    <w:rsid w:val="001F07C8"/>
    <w:rPr>
      <w:rFonts w:eastAsiaTheme="minorHAnsi"/>
      <w:lang w:val="en-PH"/>
    </w:rPr>
  </w:style>
  <w:style w:type="paragraph" w:customStyle="1" w:styleId="14D9CE6BEA18468888400544575D0B221">
    <w:name w:val="14D9CE6BEA18468888400544575D0B221"/>
    <w:rsid w:val="001F07C8"/>
    <w:rPr>
      <w:rFonts w:eastAsiaTheme="minorHAnsi"/>
      <w:lang w:val="en-PH"/>
    </w:rPr>
  </w:style>
  <w:style w:type="paragraph" w:customStyle="1" w:styleId="4A523BF6750945F09B20734C361E5DAF1">
    <w:name w:val="4A523BF6750945F09B20734C361E5DAF1"/>
    <w:rsid w:val="001F07C8"/>
    <w:rPr>
      <w:rFonts w:eastAsiaTheme="minorHAnsi"/>
      <w:lang w:val="en-PH"/>
    </w:rPr>
  </w:style>
  <w:style w:type="paragraph" w:customStyle="1" w:styleId="5D8D8CBA83AC46658FB734AC865B5A5A1">
    <w:name w:val="5D8D8CBA83AC46658FB734AC865B5A5A1"/>
    <w:rsid w:val="001F07C8"/>
    <w:rPr>
      <w:rFonts w:eastAsiaTheme="minorHAnsi"/>
      <w:lang w:val="en-PH"/>
    </w:rPr>
  </w:style>
  <w:style w:type="paragraph" w:customStyle="1" w:styleId="D68F3869A82645C797664E35565779681">
    <w:name w:val="D68F3869A82645C797664E35565779681"/>
    <w:rsid w:val="001F07C8"/>
    <w:rPr>
      <w:rFonts w:eastAsiaTheme="minorHAnsi"/>
      <w:lang w:val="en-PH"/>
    </w:rPr>
  </w:style>
  <w:style w:type="paragraph" w:customStyle="1" w:styleId="FC86665643494901911A3C6666DE1F461">
    <w:name w:val="FC86665643494901911A3C6666DE1F461"/>
    <w:rsid w:val="001F07C8"/>
    <w:rPr>
      <w:rFonts w:eastAsiaTheme="minorHAnsi"/>
      <w:lang w:val="en-PH"/>
    </w:rPr>
  </w:style>
  <w:style w:type="paragraph" w:customStyle="1" w:styleId="0D90F8DABBCC46DDAAE1492DD1114FBE">
    <w:name w:val="0D90F8DABBCC46DDAAE1492DD1114FBE"/>
    <w:rsid w:val="001F07C8"/>
    <w:rPr>
      <w:rFonts w:eastAsiaTheme="minorHAnsi"/>
      <w:lang w:val="en-PH"/>
    </w:rPr>
  </w:style>
  <w:style w:type="paragraph" w:customStyle="1" w:styleId="C94DF481C1A34E05AE5B8561C5D801334">
    <w:name w:val="C94DF481C1A34E05AE5B8561C5D801334"/>
    <w:rsid w:val="001F07C8"/>
    <w:rPr>
      <w:rFonts w:eastAsiaTheme="minorHAnsi"/>
      <w:lang w:val="en-PH"/>
    </w:rPr>
  </w:style>
  <w:style w:type="paragraph" w:customStyle="1" w:styleId="E084CCFEEDCD49E399BD6970371BB2654">
    <w:name w:val="E084CCFEEDCD49E399BD6970371BB2654"/>
    <w:rsid w:val="001F07C8"/>
    <w:rPr>
      <w:rFonts w:eastAsiaTheme="minorHAnsi"/>
      <w:lang w:val="en-PH"/>
    </w:rPr>
  </w:style>
  <w:style w:type="paragraph" w:customStyle="1" w:styleId="A42B09FDABE84EA4A5FFD6FF7B51644A4">
    <w:name w:val="A42B09FDABE84EA4A5FFD6FF7B51644A4"/>
    <w:rsid w:val="001F07C8"/>
    <w:rPr>
      <w:rFonts w:eastAsiaTheme="minorHAnsi"/>
      <w:lang w:val="en-PH"/>
    </w:rPr>
  </w:style>
  <w:style w:type="paragraph" w:customStyle="1" w:styleId="00FB8F06735C4383897D0B7847A546064">
    <w:name w:val="00FB8F06735C4383897D0B7847A546064"/>
    <w:rsid w:val="001F07C8"/>
    <w:rPr>
      <w:rFonts w:eastAsiaTheme="minorHAnsi"/>
      <w:lang w:val="en-PH"/>
    </w:rPr>
  </w:style>
  <w:style w:type="paragraph" w:customStyle="1" w:styleId="87090945784F4CCE843578A9027C0A124">
    <w:name w:val="87090945784F4CCE843578A9027C0A124"/>
    <w:rsid w:val="001F07C8"/>
    <w:rPr>
      <w:rFonts w:eastAsiaTheme="minorHAnsi"/>
      <w:lang w:val="en-PH"/>
    </w:rPr>
  </w:style>
  <w:style w:type="paragraph" w:customStyle="1" w:styleId="571E6ED7734C481282B57F8F38533D664">
    <w:name w:val="571E6ED7734C481282B57F8F38533D664"/>
    <w:rsid w:val="001F07C8"/>
    <w:rPr>
      <w:rFonts w:eastAsiaTheme="minorHAnsi"/>
      <w:lang w:val="en-PH"/>
    </w:rPr>
  </w:style>
  <w:style w:type="paragraph" w:customStyle="1" w:styleId="180F5B2412EB4C819E2F16026D31E8354">
    <w:name w:val="180F5B2412EB4C819E2F16026D31E8354"/>
    <w:rsid w:val="001F07C8"/>
    <w:rPr>
      <w:rFonts w:eastAsiaTheme="minorHAnsi"/>
      <w:lang w:val="en-PH"/>
    </w:rPr>
  </w:style>
  <w:style w:type="paragraph" w:customStyle="1" w:styleId="4F2A457904D54D22A8E4AE199D9B5F0A3">
    <w:name w:val="4F2A457904D54D22A8E4AE199D9B5F0A3"/>
    <w:rsid w:val="001F07C8"/>
    <w:rPr>
      <w:rFonts w:eastAsiaTheme="minorHAnsi"/>
      <w:lang w:val="en-PH"/>
    </w:rPr>
  </w:style>
  <w:style w:type="paragraph" w:customStyle="1" w:styleId="A093B2CFF45F4CDDBB590AFE2C4DEBF23">
    <w:name w:val="A093B2CFF45F4CDDBB590AFE2C4DEBF23"/>
    <w:rsid w:val="001F07C8"/>
    <w:rPr>
      <w:rFonts w:eastAsiaTheme="minorHAnsi"/>
      <w:lang w:val="en-PH"/>
    </w:rPr>
  </w:style>
  <w:style w:type="paragraph" w:customStyle="1" w:styleId="7EE2FB9E1F4E470DAB24832E45955B193">
    <w:name w:val="7EE2FB9E1F4E470DAB24832E45955B193"/>
    <w:rsid w:val="001F07C8"/>
    <w:rPr>
      <w:rFonts w:eastAsiaTheme="minorHAnsi"/>
      <w:lang w:val="en-PH"/>
    </w:rPr>
  </w:style>
  <w:style w:type="paragraph" w:customStyle="1" w:styleId="3243E78FE50A443B8B4A2635211B2B002">
    <w:name w:val="3243E78FE50A443B8B4A2635211B2B002"/>
    <w:rsid w:val="001F07C8"/>
    <w:rPr>
      <w:rFonts w:eastAsiaTheme="minorHAnsi"/>
      <w:lang w:val="en-PH"/>
    </w:rPr>
  </w:style>
  <w:style w:type="paragraph" w:customStyle="1" w:styleId="B34E94F795E74E6EA93681FAF8999EBF2">
    <w:name w:val="B34E94F795E74E6EA93681FAF8999EBF2"/>
    <w:rsid w:val="001F07C8"/>
    <w:rPr>
      <w:rFonts w:eastAsiaTheme="minorHAnsi"/>
      <w:lang w:val="en-PH"/>
    </w:rPr>
  </w:style>
  <w:style w:type="paragraph" w:customStyle="1" w:styleId="2110BB32E4554372A1FB0A2A528013892">
    <w:name w:val="2110BB32E4554372A1FB0A2A528013892"/>
    <w:rsid w:val="001F07C8"/>
    <w:rPr>
      <w:rFonts w:eastAsiaTheme="minorHAnsi"/>
      <w:lang w:val="en-PH"/>
    </w:rPr>
  </w:style>
  <w:style w:type="paragraph" w:customStyle="1" w:styleId="68113076796A41F99F66CDB3B730770F2">
    <w:name w:val="68113076796A41F99F66CDB3B730770F2"/>
    <w:rsid w:val="001F07C8"/>
    <w:rPr>
      <w:rFonts w:eastAsiaTheme="minorHAnsi"/>
      <w:lang w:val="en-PH"/>
    </w:rPr>
  </w:style>
  <w:style w:type="paragraph" w:customStyle="1" w:styleId="A7B2D9F3BF8446E0AEB0BE846B7257A92">
    <w:name w:val="A7B2D9F3BF8446E0AEB0BE846B7257A92"/>
    <w:rsid w:val="001F07C8"/>
    <w:rPr>
      <w:rFonts w:eastAsiaTheme="minorHAnsi"/>
      <w:lang w:val="en-PH"/>
    </w:rPr>
  </w:style>
  <w:style w:type="paragraph" w:customStyle="1" w:styleId="601504DBEF9948A9A7A1336503C32EE62">
    <w:name w:val="601504DBEF9948A9A7A1336503C32EE62"/>
    <w:rsid w:val="001F07C8"/>
    <w:rPr>
      <w:rFonts w:eastAsiaTheme="minorHAnsi"/>
      <w:lang w:val="en-PH"/>
    </w:rPr>
  </w:style>
  <w:style w:type="paragraph" w:customStyle="1" w:styleId="0C83090250D04A51A123AE48FDA0806F2">
    <w:name w:val="0C83090250D04A51A123AE48FDA0806F2"/>
    <w:rsid w:val="001F07C8"/>
    <w:rPr>
      <w:rFonts w:eastAsiaTheme="minorHAnsi"/>
      <w:lang w:val="en-PH"/>
    </w:rPr>
  </w:style>
  <w:style w:type="paragraph" w:customStyle="1" w:styleId="14D9CE6BEA18468888400544575D0B222">
    <w:name w:val="14D9CE6BEA18468888400544575D0B222"/>
    <w:rsid w:val="001F07C8"/>
    <w:rPr>
      <w:rFonts w:eastAsiaTheme="minorHAnsi"/>
      <w:lang w:val="en-PH"/>
    </w:rPr>
  </w:style>
  <w:style w:type="paragraph" w:customStyle="1" w:styleId="4A523BF6750945F09B20734C361E5DAF2">
    <w:name w:val="4A523BF6750945F09B20734C361E5DAF2"/>
    <w:rsid w:val="001F07C8"/>
    <w:rPr>
      <w:rFonts w:eastAsiaTheme="minorHAnsi"/>
      <w:lang w:val="en-PH"/>
    </w:rPr>
  </w:style>
  <w:style w:type="paragraph" w:customStyle="1" w:styleId="5D8D8CBA83AC46658FB734AC865B5A5A2">
    <w:name w:val="5D8D8CBA83AC46658FB734AC865B5A5A2"/>
    <w:rsid w:val="001F07C8"/>
    <w:rPr>
      <w:rFonts w:eastAsiaTheme="minorHAnsi"/>
      <w:lang w:val="en-PH"/>
    </w:rPr>
  </w:style>
  <w:style w:type="paragraph" w:customStyle="1" w:styleId="D68F3869A82645C797664E35565779682">
    <w:name w:val="D68F3869A82645C797664E35565779682"/>
    <w:rsid w:val="001F07C8"/>
    <w:rPr>
      <w:rFonts w:eastAsiaTheme="minorHAnsi"/>
      <w:lang w:val="en-PH"/>
    </w:rPr>
  </w:style>
  <w:style w:type="paragraph" w:customStyle="1" w:styleId="FC86665643494901911A3C6666DE1F462">
    <w:name w:val="FC86665643494901911A3C6666DE1F462"/>
    <w:rsid w:val="001F07C8"/>
    <w:rPr>
      <w:rFonts w:eastAsiaTheme="minorHAnsi"/>
      <w:lang w:val="en-PH"/>
    </w:rPr>
  </w:style>
  <w:style w:type="paragraph" w:customStyle="1" w:styleId="0D90F8DABBCC46DDAAE1492DD1114FBE1">
    <w:name w:val="0D90F8DABBCC46DDAAE1492DD1114FBE1"/>
    <w:rsid w:val="001F07C8"/>
    <w:rPr>
      <w:rFonts w:eastAsiaTheme="minorHAnsi"/>
      <w:lang w:val="en-PH"/>
    </w:rPr>
  </w:style>
  <w:style w:type="paragraph" w:customStyle="1" w:styleId="C94DF481C1A34E05AE5B8561C5D801335">
    <w:name w:val="C94DF481C1A34E05AE5B8561C5D801335"/>
    <w:rsid w:val="000E280B"/>
    <w:rPr>
      <w:rFonts w:eastAsiaTheme="minorHAnsi"/>
      <w:lang w:val="en-PH"/>
    </w:rPr>
  </w:style>
  <w:style w:type="paragraph" w:customStyle="1" w:styleId="E084CCFEEDCD49E399BD6970371BB2655">
    <w:name w:val="E084CCFEEDCD49E399BD6970371BB2655"/>
    <w:rsid w:val="000E280B"/>
    <w:rPr>
      <w:rFonts w:eastAsiaTheme="minorHAnsi"/>
      <w:lang w:val="en-PH"/>
    </w:rPr>
  </w:style>
  <w:style w:type="paragraph" w:customStyle="1" w:styleId="A42B09FDABE84EA4A5FFD6FF7B51644A5">
    <w:name w:val="A42B09FDABE84EA4A5FFD6FF7B51644A5"/>
    <w:rsid w:val="000E280B"/>
    <w:rPr>
      <w:rFonts w:eastAsiaTheme="minorHAnsi"/>
      <w:lang w:val="en-PH"/>
    </w:rPr>
  </w:style>
  <w:style w:type="paragraph" w:customStyle="1" w:styleId="00FB8F06735C4383897D0B7847A546065">
    <w:name w:val="00FB8F06735C4383897D0B7847A546065"/>
    <w:rsid w:val="000E280B"/>
    <w:rPr>
      <w:rFonts w:eastAsiaTheme="minorHAnsi"/>
      <w:lang w:val="en-PH"/>
    </w:rPr>
  </w:style>
  <w:style w:type="paragraph" w:customStyle="1" w:styleId="87090945784F4CCE843578A9027C0A125">
    <w:name w:val="87090945784F4CCE843578A9027C0A125"/>
    <w:rsid w:val="000E280B"/>
    <w:rPr>
      <w:rFonts w:eastAsiaTheme="minorHAnsi"/>
      <w:lang w:val="en-PH"/>
    </w:rPr>
  </w:style>
  <w:style w:type="paragraph" w:customStyle="1" w:styleId="571E6ED7734C481282B57F8F38533D665">
    <w:name w:val="571E6ED7734C481282B57F8F38533D665"/>
    <w:rsid w:val="000E280B"/>
    <w:rPr>
      <w:rFonts w:eastAsiaTheme="minorHAnsi"/>
      <w:lang w:val="en-PH"/>
    </w:rPr>
  </w:style>
  <w:style w:type="paragraph" w:customStyle="1" w:styleId="180F5B2412EB4C819E2F16026D31E8355">
    <w:name w:val="180F5B2412EB4C819E2F16026D31E8355"/>
    <w:rsid w:val="000E280B"/>
    <w:rPr>
      <w:rFonts w:eastAsiaTheme="minorHAnsi"/>
      <w:lang w:val="en-PH"/>
    </w:rPr>
  </w:style>
  <w:style w:type="paragraph" w:customStyle="1" w:styleId="DefaultPlaceholder1082065158">
    <w:name w:val="DefaultPlaceholder_1082065158"/>
    <w:rsid w:val="000E280B"/>
    <w:rPr>
      <w:rFonts w:eastAsiaTheme="minorHAnsi"/>
      <w:lang w:val="en-PH"/>
    </w:rPr>
  </w:style>
  <w:style w:type="paragraph" w:customStyle="1" w:styleId="A093B2CFF45F4CDDBB590AFE2C4DEBF24">
    <w:name w:val="A093B2CFF45F4CDDBB590AFE2C4DEBF24"/>
    <w:rsid w:val="000E280B"/>
    <w:rPr>
      <w:rFonts w:eastAsiaTheme="minorHAnsi"/>
      <w:lang w:val="en-PH"/>
    </w:rPr>
  </w:style>
  <w:style w:type="paragraph" w:customStyle="1" w:styleId="7EE2FB9E1F4E470DAB24832E45955B194">
    <w:name w:val="7EE2FB9E1F4E470DAB24832E45955B194"/>
    <w:rsid w:val="000E280B"/>
    <w:rPr>
      <w:rFonts w:eastAsiaTheme="minorHAnsi"/>
      <w:lang w:val="en-PH"/>
    </w:rPr>
  </w:style>
  <w:style w:type="paragraph" w:customStyle="1" w:styleId="3243E78FE50A443B8B4A2635211B2B003">
    <w:name w:val="3243E78FE50A443B8B4A2635211B2B003"/>
    <w:rsid w:val="000E280B"/>
    <w:rPr>
      <w:rFonts w:eastAsiaTheme="minorHAnsi"/>
      <w:lang w:val="en-PH"/>
    </w:rPr>
  </w:style>
  <w:style w:type="paragraph" w:customStyle="1" w:styleId="B34E94F795E74E6EA93681FAF8999EBF3">
    <w:name w:val="B34E94F795E74E6EA93681FAF8999EBF3"/>
    <w:rsid w:val="000E280B"/>
    <w:rPr>
      <w:rFonts w:eastAsiaTheme="minorHAnsi"/>
      <w:lang w:val="en-PH"/>
    </w:rPr>
  </w:style>
  <w:style w:type="paragraph" w:customStyle="1" w:styleId="2110BB32E4554372A1FB0A2A528013893">
    <w:name w:val="2110BB32E4554372A1FB0A2A528013893"/>
    <w:rsid w:val="000E280B"/>
    <w:rPr>
      <w:rFonts w:eastAsiaTheme="minorHAnsi"/>
      <w:lang w:val="en-PH"/>
    </w:rPr>
  </w:style>
  <w:style w:type="paragraph" w:customStyle="1" w:styleId="68113076796A41F99F66CDB3B730770F3">
    <w:name w:val="68113076796A41F99F66CDB3B730770F3"/>
    <w:rsid w:val="000E280B"/>
    <w:rPr>
      <w:rFonts w:eastAsiaTheme="minorHAnsi"/>
      <w:lang w:val="en-PH"/>
    </w:rPr>
  </w:style>
  <w:style w:type="paragraph" w:customStyle="1" w:styleId="A7B2D9F3BF8446E0AEB0BE846B7257A93">
    <w:name w:val="A7B2D9F3BF8446E0AEB0BE846B7257A93"/>
    <w:rsid w:val="000E280B"/>
    <w:rPr>
      <w:rFonts w:eastAsiaTheme="minorHAnsi"/>
      <w:lang w:val="en-PH"/>
    </w:rPr>
  </w:style>
  <w:style w:type="paragraph" w:customStyle="1" w:styleId="601504DBEF9948A9A7A1336503C32EE63">
    <w:name w:val="601504DBEF9948A9A7A1336503C32EE63"/>
    <w:rsid w:val="000E280B"/>
    <w:rPr>
      <w:rFonts w:eastAsiaTheme="minorHAnsi"/>
      <w:lang w:val="en-PH"/>
    </w:rPr>
  </w:style>
  <w:style w:type="paragraph" w:customStyle="1" w:styleId="0C83090250D04A51A123AE48FDA0806F3">
    <w:name w:val="0C83090250D04A51A123AE48FDA0806F3"/>
    <w:rsid w:val="000E280B"/>
    <w:rPr>
      <w:rFonts w:eastAsiaTheme="minorHAnsi"/>
      <w:lang w:val="en-PH"/>
    </w:rPr>
  </w:style>
  <w:style w:type="paragraph" w:customStyle="1" w:styleId="14D9CE6BEA18468888400544575D0B223">
    <w:name w:val="14D9CE6BEA18468888400544575D0B223"/>
    <w:rsid w:val="000E280B"/>
    <w:rPr>
      <w:rFonts w:eastAsiaTheme="minorHAnsi"/>
      <w:lang w:val="en-PH"/>
    </w:rPr>
  </w:style>
  <w:style w:type="paragraph" w:customStyle="1" w:styleId="4A523BF6750945F09B20734C361E5DAF3">
    <w:name w:val="4A523BF6750945F09B20734C361E5DAF3"/>
    <w:rsid w:val="000E280B"/>
    <w:rPr>
      <w:rFonts w:eastAsiaTheme="minorHAnsi"/>
      <w:lang w:val="en-PH"/>
    </w:rPr>
  </w:style>
  <w:style w:type="paragraph" w:customStyle="1" w:styleId="5D8D8CBA83AC46658FB734AC865B5A5A3">
    <w:name w:val="5D8D8CBA83AC46658FB734AC865B5A5A3"/>
    <w:rsid w:val="000E280B"/>
    <w:rPr>
      <w:rFonts w:eastAsiaTheme="minorHAnsi"/>
      <w:lang w:val="en-PH"/>
    </w:rPr>
  </w:style>
  <w:style w:type="paragraph" w:customStyle="1" w:styleId="D68F3869A82645C797664E35565779683">
    <w:name w:val="D68F3869A82645C797664E35565779683"/>
    <w:rsid w:val="000E280B"/>
    <w:rPr>
      <w:rFonts w:eastAsiaTheme="minorHAnsi"/>
      <w:lang w:val="en-PH"/>
    </w:rPr>
  </w:style>
  <w:style w:type="paragraph" w:customStyle="1" w:styleId="FC86665643494901911A3C6666DE1F463">
    <w:name w:val="FC86665643494901911A3C6666DE1F463"/>
    <w:rsid w:val="000E280B"/>
    <w:rPr>
      <w:rFonts w:eastAsiaTheme="minorHAnsi"/>
      <w:lang w:val="en-PH"/>
    </w:rPr>
  </w:style>
  <w:style w:type="paragraph" w:customStyle="1" w:styleId="0D90F8DABBCC46DDAAE1492DD1114FBE2">
    <w:name w:val="0D90F8DABBCC46DDAAE1492DD1114FBE2"/>
    <w:rsid w:val="000E280B"/>
    <w:rPr>
      <w:rFonts w:eastAsiaTheme="minorHAnsi"/>
      <w:lang w:val="en-PH"/>
    </w:rPr>
  </w:style>
  <w:style w:type="paragraph" w:customStyle="1" w:styleId="05301CF8AD7C49DEA66C213421C4D9F9">
    <w:name w:val="05301CF8AD7C49DEA66C213421C4D9F9"/>
    <w:rsid w:val="000E280B"/>
    <w:rPr>
      <w:lang w:val="en-PH" w:eastAsia="en-PH"/>
    </w:rPr>
  </w:style>
  <w:style w:type="paragraph" w:customStyle="1" w:styleId="4D090ECB1C6A4D84AE2E964F01FD4157">
    <w:name w:val="4D090ECB1C6A4D84AE2E964F01FD4157"/>
    <w:rsid w:val="000E280B"/>
    <w:rPr>
      <w:lang w:val="en-PH" w:eastAsia="en-PH"/>
    </w:rPr>
  </w:style>
  <w:style w:type="paragraph" w:customStyle="1" w:styleId="62562F4971274584BA59A93FC771C45F">
    <w:name w:val="62562F4971274584BA59A93FC771C45F"/>
    <w:rsid w:val="000E280B"/>
    <w:rPr>
      <w:lang w:val="en-PH" w:eastAsia="en-PH"/>
    </w:rPr>
  </w:style>
  <w:style w:type="paragraph" w:customStyle="1" w:styleId="EF03C25686134F678A31106323BCBC4A">
    <w:name w:val="EF03C25686134F678A31106323BCBC4A"/>
    <w:rsid w:val="000E280B"/>
    <w:rPr>
      <w:lang w:val="en-PH" w:eastAsia="en-PH"/>
    </w:rPr>
  </w:style>
  <w:style w:type="paragraph" w:customStyle="1" w:styleId="8BC37B22FA7C4C23A7095D1940F7FF29">
    <w:name w:val="8BC37B22FA7C4C23A7095D1940F7FF29"/>
    <w:rsid w:val="000E280B"/>
    <w:rPr>
      <w:lang w:val="en-PH" w:eastAsia="en-PH"/>
    </w:rPr>
  </w:style>
  <w:style w:type="paragraph" w:customStyle="1" w:styleId="48283E475DEF4D0981E60E71B6ACE722">
    <w:name w:val="48283E475DEF4D0981E60E71B6ACE722"/>
    <w:rsid w:val="000E280B"/>
    <w:rPr>
      <w:lang w:val="en-PH" w:eastAsia="en-PH"/>
    </w:rPr>
  </w:style>
  <w:style w:type="paragraph" w:customStyle="1" w:styleId="540C3CB60D60442CBD7C56EC5947B63D">
    <w:name w:val="540C3CB60D60442CBD7C56EC5947B63D"/>
    <w:rsid w:val="000E280B"/>
    <w:rPr>
      <w:lang w:val="en-PH" w:eastAsia="en-PH"/>
    </w:rPr>
  </w:style>
  <w:style w:type="paragraph" w:customStyle="1" w:styleId="5222FC775620462A9714A5AD3048B067">
    <w:name w:val="5222FC775620462A9714A5AD3048B067"/>
    <w:rsid w:val="000E280B"/>
    <w:rPr>
      <w:lang w:val="en-PH" w:eastAsia="en-PH"/>
    </w:rPr>
  </w:style>
  <w:style w:type="paragraph" w:customStyle="1" w:styleId="B611B4D47E2C4028A54E96DA37589DDE">
    <w:name w:val="B611B4D47E2C4028A54E96DA37589DDE"/>
    <w:rsid w:val="000E280B"/>
    <w:rPr>
      <w:lang w:val="en-PH" w:eastAsia="en-PH"/>
    </w:rPr>
  </w:style>
  <w:style w:type="paragraph" w:customStyle="1" w:styleId="9BB390034DFB43CD8F25BF88392B28A9">
    <w:name w:val="9BB390034DFB43CD8F25BF88392B28A9"/>
    <w:rsid w:val="000E280B"/>
    <w:rPr>
      <w:lang w:val="en-PH" w:eastAsia="en-PH"/>
    </w:rPr>
  </w:style>
  <w:style w:type="paragraph" w:customStyle="1" w:styleId="00056DC0AC5F485CB573A8502CA6CA2E">
    <w:name w:val="00056DC0AC5F485CB573A8502CA6CA2E"/>
    <w:rsid w:val="000E280B"/>
    <w:rPr>
      <w:lang w:val="en-PH" w:eastAsia="en-PH"/>
    </w:rPr>
  </w:style>
  <w:style w:type="paragraph" w:customStyle="1" w:styleId="359F55817CF0428AA5FC7CD07857AAE1">
    <w:name w:val="359F55817CF0428AA5FC7CD07857AAE1"/>
    <w:rsid w:val="000E280B"/>
    <w:rPr>
      <w:lang w:val="en-PH" w:eastAsia="en-PH"/>
    </w:rPr>
  </w:style>
  <w:style w:type="paragraph" w:customStyle="1" w:styleId="2D44A0FBD81D4B3CB0276DAF06AC3B7A">
    <w:name w:val="2D44A0FBD81D4B3CB0276DAF06AC3B7A"/>
    <w:rsid w:val="000E280B"/>
    <w:rPr>
      <w:lang w:val="en-PH" w:eastAsia="en-PH"/>
    </w:rPr>
  </w:style>
  <w:style w:type="paragraph" w:customStyle="1" w:styleId="065A7FFCEBB4412D8FDEA3E049AA900D">
    <w:name w:val="065A7FFCEBB4412D8FDEA3E049AA900D"/>
    <w:rsid w:val="000E280B"/>
    <w:rPr>
      <w:lang w:val="en-PH" w:eastAsia="en-PH"/>
    </w:rPr>
  </w:style>
  <w:style w:type="paragraph" w:customStyle="1" w:styleId="64E3B1D3DB324271A912AF6499D6D398">
    <w:name w:val="64E3B1D3DB324271A912AF6499D6D398"/>
    <w:rsid w:val="000E280B"/>
    <w:rPr>
      <w:lang w:val="en-PH" w:eastAsia="en-PH"/>
    </w:rPr>
  </w:style>
  <w:style w:type="paragraph" w:customStyle="1" w:styleId="C10EA05BE4F845D78D622BC12ACDA9DF">
    <w:name w:val="C10EA05BE4F845D78D622BC12ACDA9DF"/>
    <w:rsid w:val="000E280B"/>
    <w:rPr>
      <w:lang w:val="en-PH" w:eastAsia="en-PH"/>
    </w:rPr>
  </w:style>
  <w:style w:type="paragraph" w:customStyle="1" w:styleId="ECA4035A0FA941278F9B5FACECF7E869">
    <w:name w:val="ECA4035A0FA941278F9B5FACECF7E869"/>
    <w:rsid w:val="000E280B"/>
    <w:rPr>
      <w:lang w:val="en-PH" w:eastAsia="en-PH"/>
    </w:rPr>
  </w:style>
  <w:style w:type="paragraph" w:customStyle="1" w:styleId="2BCD608F9AC143DCA6B3F4BA15210235">
    <w:name w:val="2BCD608F9AC143DCA6B3F4BA15210235"/>
    <w:rsid w:val="000E280B"/>
    <w:rPr>
      <w:lang w:val="en-PH" w:eastAsia="en-PH"/>
    </w:rPr>
  </w:style>
  <w:style w:type="paragraph" w:customStyle="1" w:styleId="6D444BADAADC430AB9F36E5C55275D90">
    <w:name w:val="6D444BADAADC430AB9F36E5C55275D90"/>
    <w:rsid w:val="000E280B"/>
    <w:rPr>
      <w:lang w:val="en-PH" w:eastAsia="en-PH"/>
    </w:rPr>
  </w:style>
  <w:style w:type="paragraph" w:customStyle="1" w:styleId="F7E7B2E4A64847ABBF729F904FE95752">
    <w:name w:val="F7E7B2E4A64847ABBF729F904FE95752"/>
    <w:rsid w:val="000E280B"/>
    <w:rPr>
      <w:lang w:val="en-PH" w:eastAsia="en-PH"/>
    </w:rPr>
  </w:style>
  <w:style w:type="paragraph" w:customStyle="1" w:styleId="D2736A53ACD948D18CB0945AF54F5F1C">
    <w:name w:val="D2736A53ACD948D18CB0945AF54F5F1C"/>
    <w:rsid w:val="000E280B"/>
    <w:rPr>
      <w:lang w:val="en-PH" w:eastAsia="en-PH"/>
    </w:rPr>
  </w:style>
  <w:style w:type="paragraph" w:customStyle="1" w:styleId="374C3FAB02E947B5BB201A54BB5E596A">
    <w:name w:val="374C3FAB02E947B5BB201A54BB5E596A"/>
    <w:rsid w:val="000E280B"/>
    <w:rPr>
      <w:lang w:val="en-PH" w:eastAsia="en-PH"/>
    </w:rPr>
  </w:style>
  <w:style w:type="paragraph" w:customStyle="1" w:styleId="3AC730F468174CA3B5EF7C92581788E4">
    <w:name w:val="3AC730F468174CA3B5EF7C92581788E4"/>
    <w:rsid w:val="000E280B"/>
    <w:rPr>
      <w:lang w:val="en-PH" w:eastAsia="en-PH"/>
    </w:rPr>
  </w:style>
  <w:style w:type="paragraph" w:customStyle="1" w:styleId="19855750A9304450A9591DCFE22C9E01">
    <w:name w:val="19855750A9304450A9591DCFE22C9E01"/>
    <w:rsid w:val="000E280B"/>
    <w:rPr>
      <w:lang w:val="en-PH" w:eastAsia="en-PH"/>
    </w:rPr>
  </w:style>
  <w:style w:type="paragraph" w:customStyle="1" w:styleId="DFD1A7C7FA1045ADB3A5F8FEE6B40001">
    <w:name w:val="DFD1A7C7FA1045ADB3A5F8FEE6B40001"/>
    <w:rsid w:val="000E280B"/>
    <w:rPr>
      <w:lang w:val="en-PH" w:eastAsia="en-PH"/>
    </w:rPr>
  </w:style>
  <w:style w:type="paragraph" w:customStyle="1" w:styleId="FC17CAAFE61247AFAAAEA8EC0CE07470">
    <w:name w:val="FC17CAAFE61247AFAAAEA8EC0CE07470"/>
    <w:rsid w:val="000E280B"/>
    <w:rPr>
      <w:lang w:val="en-PH" w:eastAsia="en-PH"/>
    </w:rPr>
  </w:style>
  <w:style w:type="paragraph" w:customStyle="1" w:styleId="E115ECE314264E80A7CC122510DB77E1">
    <w:name w:val="E115ECE314264E80A7CC122510DB77E1"/>
    <w:rsid w:val="000A2B5A"/>
    <w:rPr>
      <w:lang w:val="en-PH" w:eastAsia="en-PH"/>
    </w:rPr>
  </w:style>
  <w:style w:type="paragraph" w:customStyle="1" w:styleId="EBF82370A83F4743BE5136986FD8FFD7">
    <w:name w:val="EBF82370A83F4743BE5136986FD8FFD7"/>
    <w:rsid w:val="000A2B5A"/>
    <w:rPr>
      <w:lang w:val="en-PH" w:eastAsia="en-PH"/>
    </w:rPr>
  </w:style>
  <w:style w:type="paragraph" w:customStyle="1" w:styleId="78E42ECA33E64655B97C4213FD6F3D5F">
    <w:name w:val="78E42ECA33E64655B97C4213FD6F3D5F"/>
    <w:rsid w:val="000A2B5A"/>
    <w:rPr>
      <w:lang w:val="en-PH" w:eastAsia="en-PH"/>
    </w:rPr>
  </w:style>
  <w:style w:type="paragraph" w:customStyle="1" w:styleId="B70E5C65839C4BF2AFFCA1197D86D571">
    <w:name w:val="B70E5C65839C4BF2AFFCA1197D86D571"/>
    <w:rsid w:val="000A2B5A"/>
    <w:rPr>
      <w:lang w:val="en-PH" w:eastAsia="en-PH"/>
    </w:rPr>
  </w:style>
  <w:style w:type="paragraph" w:customStyle="1" w:styleId="68DD14E8C8AD443F9573CEE23AD04D63">
    <w:name w:val="68DD14E8C8AD443F9573CEE23AD04D63"/>
    <w:rsid w:val="00BF0411"/>
    <w:pPr>
      <w:spacing w:after="200" w:line="276" w:lineRule="auto"/>
    </w:pPr>
    <w:rPr>
      <w:lang w:val="en-PH" w:eastAsia="en-PH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0411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4F2A457904D54D22A8E4AE199D9B5F0A">
    <w:name w:val="4F2A457904D54D22A8E4AE199D9B5F0A"/>
    <w:rsid w:val="00575C02"/>
  </w:style>
  <w:style w:type="paragraph" w:customStyle="1" w:styleId="A093B2CFF45F4CDDBB590AFE2C4DEBF2">
    <w:name w:val="A093B2CFF45F4CDDBB590AFE2C4DEBF2"/>
    <w:rsid w:val="00575C02"/>
  </w:style>
  <w:style w:type="paragraph" w:customStyle="1" w:styleId="7EE2FB9E1F4E470DAB24832E45955B19">
    <w:name w:val="7EE2FB9E1F4E470DAB24832E45955B19"/>
    <w:rsid w:val="00575C02"/>
  </w:style>
  <w:style w:type="paragraph" w:customStyle="1" w:styleId="C94DF481C1A34E05AE5B8561C5D801332">
    <w:name w:val="C94DF481C1A34E05AE5B8561C5D801332"/>
    <w:rsid w:val="00575C02"/>
    <w:rPr>
      <w:rFonts w:eastAsiaTheme="minorHAnsi"/>
      <w:lang w:val="en-PH"/>
    </w:rPr>
  </w:style>
  <w:style w:type="paragraph" w:customStyle="1" w:styleId="E084CCFEEDCD49E399BD6970371BB2652">
    <w:name w:val="E084CCFEEDCD49E399BD6970371BB2652"/>
    <w:rsid w:val="00575C02"/>
    <w:rPr>
      <w:rFonts w:eastAsiaTheme="minorHAnsi"/>
      <w:lang w:val="en-PH"/>
    </w:rPr>
  </w:style>
  <w:style w:type="paragraph" w:customStyle="1" w:styleId="A42B09FDABE84EA4A5FFD6FF7B51644A2">
    <w:name w:val="A42B09FDABE84EA4A5FFD6FF7B51644A2"/>
    <w:rsid w:val="00575C02"/>
    <w:rPr>
      <w:rFonts w:eastAsiaTheme="minorHAnsi"/>
      <w:lang w:val="en-PH"/>
    </w:rPr>
  </w:style>
  <w:style w:type="paragraph" w:customStyle="1" w:styleId="00FB8F06735C4383897D0B7847A546062">
    <w:name w:val="00FB8F06735C4383897D0B7847A546062"/>
    <w:rsid w:val="00575C02"/>
    <w:rPr>
      <w:rFonts w:eastAsiaTheme="minorHAnsi"/>
      <w:lang w:val="en-PH"/>
    </w:rPr>
  </w:style>
  <w:style w:type="paragraph" w:customStyle="1" w:styleId="87090945784F4CCE843578A9027C0A122">
    <w:name w:val="87090945784F4CCE843578A9027C0A122"/>
    <w:rsid w:val="00575C02"/>
    <w:rPr>
      <w:rFonts w:eastAsiaTheme="minorHAnsi"/>
      <w:lang w:val="en-PH"/>
    </w:rPr>
  </w:style>
  <w:style w:type="paragraph" w:customStyle="1" w:styleId="571E6ED7734C481282B57F8F38533D662">
    <w:name w:val="571E6ED7734C481282B57F8F38533D662"/>
    <w:rsid w:val="00575C02"/>
    <w:rPr>
      <w:rFonts w:eastAsiaTheme="minorHAnsi"/>
      <w:lang w:val="en-PH"/>
    </w:rPr>
  </w:style>
  <w:style w:type="paragraph" w:customStyle="1" w:styleId="180F5B2412EB4C819E2F16026D31E8352">
    <w:name w:val="180F5B2412EB4C819E2F16026D31E8352"/>
    <w:rsid w:val="00575C02"/>
    <w:rPr>
      <w:rFonts w:eastAsiaTheme="minorHAnsi"/>
      <w:lang w:val="en-PH"/>
    </w:rPr>
  </w:style>
  <w:style w:type="paragraph" w:customStyle="1" w:styleId="4F2A457904D54D22A8E4AE199D9B5F0A1">
    <w:name w:val="4F2A457904D54D22A8E4AE199D9B5F0A1"/>
    <w:rsid w:val="00575C02"/>
    <w:rPr>
      <w:rFonts w:eastAsiaTheme="minorHAnsi"/>
      <w:lang w:val="en-PH"/>
    </w:rPr>
  </w:style>
  <w:style w:type="paragraph" w:customStyle="1" w:styleId="A093B2CFF45F4CDDBB590AFE2C4DEBF21">
    <w:name w:val="A093B2CFF45F4CDDBB590AFE2C4DEBF21"/>
    <w:rsid w:val="00575C02"/>
    <w:rPr>
      <w:rFonts w:eastAsiaTheme="minorHAnsi"/>
      <w:lang w:val="en-PH"/>
    </w:rPr>
  </w:style>
  <w:style w:type="paragraph" w:customStyle="1" w:styleId="7EE2FB9E1F4E470DAB24832E45955B191">
    <w:name w:val="7EE2FB9E1F4E470DAB24832E45955B191"/>
    <w:rsid w:val="00575C02"/>
    <w:rPr>
      <w:rFonts w:eastAsiaTheme="minorHAnsi"/>
      <w:lang w:val="en-PH"/>
    </w:rPr>
  </w:style>
  <w:style w:type="paragraph" w:customStyle="1" w:styleId="3243E78FE50A443B8B4A2635211B2B00">
    <w:name w:val="3243E78FE50A443B8B4A2635211B2B00"/>
    <w:rsid w:val="00575C02"/>
  </w:style>
  <w:style w:type="paragraph" w:customStyle="1" w:styleId="B34E94F795E74E6EA93681FAF8999EBF">
    <w:name w:val="B34E94F795E74E6EA93681FAF8999EBF"/>
    <w:rsid w:val="00575C02"/>
  </w:style>
  <w:style w:type="paragraph" w:customStyle="1" w:styleId="85AC6997189F49169709A647A95E4795">
    <w:name w:val="85AC6997189F49169709A647A95E4795"/>
    <w:rsid w:val="00BF17F1"/>
  </w:style>
  <w:style w:type="paragraph" w:customStyle="1" w:styleId="2110BB32E4554372A1FB0A2A52801389">
    <w:name w:val="2110BB32E4554372A1FB0A2A52801389"/>
    <w:rsid w:val="00BF17F1"/>
  </w:style>
  <w:style w:type="paragraph" w:customStyle="1" w:styleId="68113076796A41F99F66CDB3B730770F">
    <w:name w:val="68113076796A41F99F66CDB3B730770F"/>
    <w:rsid w:val="00BF17F1"/>
  </w:style>
  <w:style w:type="paragraph" w:customStyle="1" w:styleId="A7B2D9F3BF8446E0AEB0BE846B7257A9">
    <w:name w:val="A7B2D9F3BF8446E0AEB0BE846B7257A9"/>
    <w:rsid w:val="00BF17F1"/>
  </w:style>
  <w:style w:type="paragraph" w:customStyle="1" w:styleId="FC86665643494901911A3C6666DE1F46">
    <w:name w:val="FC86665643494901911A3C6666DE1F46"/>
    <w:rsid w:val="00BF17F1"/>
  </w:style>
  <w:style w:type="paragraph" w:customStyle="1" w:styleId="601504DBEF9948A9A7A1336503C32EE6">
    <w:name w:val="601504DBEF9948A9A7A1336503C32EE6"/>
    <w:rsid w:val="00BF17F1"/>
  </w:style>
  <w:style w:type="paragraph" w:customStyle="1" w:styleId="0C83090250D04A51A123AE48FDA0806F">
    <w:name w:val="0C83090250D04A51A123AE48FDA0806F"/>
    <w:rsid w:val="00BF17F1"/>
  </w:style>
  <w:style w:type="paragraph" w:customStyle="1" w:styleId="14D9CE6BEA18468888400544575D0B22">
    <w:name w:val="14D9CE6BEA18468888400544575D0B22"/>
    <w:rsid w:val="00BF17F1"/>
  </w:style>
  <w:style w:type="paragraph" w:customStyle="1" w:styleId="4A523BF6750945F09B20734C361E5DAF">
    <w:name w:val="4A523BF6750945F09B20734C361E5DAF"/>
    <w:rsid w:val="00BF17F1"/>
  </w:style>
  <w:style w:type="paragraph" w:customStyle="1" w:styleId="5D8D8CBA83AC46658FB734AC865B5A5A">
    <w:name w:val="5D8D8CBA83AC46658FB734AC865B5A5A"/>
    <w:rsid w:val="00BF17F1"/>
  </w:style>
  <w:style w:type="paragraph" w:customStyle="1" w:styleId="D68F3869A82645C797664E3556577968">
    <w:name w:val="D68F3869A82645C797664E3556577968"/>
    <w:rsid w:val="00BF17F1"/>
  </w:style>
  <w:style w:type="paragraph" w:customStyle="1" w:styleId="CE38AA47DC4640E3A4096D1C3444D44E">
    <w:name w:val="CE38AA47DC4640E3A4096D1C3444D44E"/>
    <w:rsid w:val="001F07C8"/>
    <w:rPr>
      <w:lang w:val="en-PH" w:eastAsia="en-PH"/>
    </w:rPr>
  </w:style>
  <w:style w:type="paragraph" w:customStyle="1" w:styleId="C94DF481C1A34E05AE5B8561C5D801333">
    <w:name w:val="C94DF481C1A34E05AE5B8561C5D801333"/>
    <w:rsid w:val="001F07C8"/>
    <w:rPr>
      <w:rFonts w:eastAsiaTheme="minorHAnsi"/>
      <w:lang w:val="en-PH"/>
    </w:rPr>
  </w:style>
  <w:style w:type="paragraph" w:customStyle="1" w:styleId="E084CCFEEDCD49E399BD6970371BB2653">
    <w:name w:val="E084CCFEEDCD49E399BD6970371BB2653"/>
    <w:rsid w:val="001F07C8"/>
    <w:rPr>
      <w:rFonts w:eastAsiaTheme="minorHAnsi"/>
      <w:lang w:val="en-PH"/>
    </w:rPr>
  </w:style>
  <w:style w:type="paragraph" w:customStyle="1" w:styleId="A42B09FDABE84EA4A5FFD6FF7B51644A3">
    <w:name w:val="A42B09FDABE84EA4A5FFD6FF7B51644A3"/>
    <w:rsid w:val="001F07C8"/>
    <w:rPr>
      <w:rFonts w:eastAsiaTheme="minorHAnsi"/>
      <w:lang w:val="en-PH"/>
    </w:rPr>
  </w:style>
  <w:style w:type="paragraph" w:customStyle="1" w:styleId="00FB8F06735C4383897D0B7847A546063">
    <w:name w:val="00FB8F06735C4383897D0B7847A546063"/>
    <w:rsid w:val="001F07C8"/>
    <w:rPr>
      <w:rFonts w:eastAsiaTheme="minorHAnsi"/>
      <w:lang w:val="en-PH"/>
    </w:rPr>
  </w:style>
  <w:style w:type="paragraph" w:customStyle="1" w:styleId="87090945784F4CCE843578A9027C0A123">
    <w:name w:val="87090945784F4CCE843578A9027C0A123"/>
    <w:rsid w:val="001F07C8"/>
    <w:rPr>
      <w:rFonts w:eastAsiaTheme="minorHAnsi"/>
      <w:lang w:val="en-PH"/>
    </w:rPr>
  </w:style>
  <w:style w:type="paragraph" w:customStyle="1" w:styleId="571E6ED7734C481282B57F8F38533D663">
    <w:name w:val="571E6ED7734C481282B57F8F38533D663"/>
    <w:rsid w:val="001F07C8"/>
    <w:rPr>
      <w:rFonts w:eastAsiaTheme="minorHAnsi"/>
      <w:lang w:val="en-PH"/>
    </w:rPr>
  </w:style>
  <w:style w:type="paragraph" w:customStyle="1" w:styleId="180F5B2412EB4C819E2F16026D31E8353">
    <w:name w:val="180F5B2412EB4C819E2F16026D31E8353"/>
    <w:rsid w:val="001F07C8"/>
    <w:rPr>
      <w:rFonts w:eastAsiaTheme="minorHAnsi"/>
      <w:lang w:val="en-PH"/>
    </w:rPr>
  </w:style>
  <w:style w:type="paragraph" w:customStyle="1" w:styleId="4F2A457904D54D22A8E4AE199D9B5F0A2">
    <w:name w:val="4F2A457904D54D22A8E4AE199D9B5F0A2"/>
    <w:rsid w:val="001F07C8"/>
    <w:rPr>
      <w:rFonts w:eastAsiaTheme="minorHAnsi"/>
      <w:lang w:val="en-PH"/>
    </w:rPr>
  </w:style>
  <w:style w:type="paragraph" w:customStyle="1" w:styleId="A093B2CFF45F4CDDBB590AFE2C4DEBF22">
    <w:name w:val="A093B2CFF45F4CDDBB590AFE2C4DEBF22"/>
    <w:rsid w:val="001F07C8"/>
    <w:rPr>
      <w:rFonts w:eastAsiaTheme="minorHAnsi"/>
      <w:lang w:val="en-PH"/>
    </w:rPr>
  </w:style>
  <w:style w:type="paragraph" w:customStyle="1" w:styleId="7EE2FB9E1F4E470DAB24832E45955B192">
    <w:name w:val="7EE2FB9E1F4E470DAB24832E45955B192"/>
    <w:rsid w:val="001F07C8"/>
    <w:rPr>
      <w:rFonts w:eastAsiaTheme="minorHAnsi"/>
      <w:lang w:val="en-PH"/>
    </w:rPr>
  </w:style>
  <w:style w:type="paragraph" w:customStyle="1" w:styleId="3243E78FE50A443B8B4A2635211B2B001">
    <w:name w:val="3243E78FE50A443B8B4A2635211B2B001"/>
    <w:rsid w:val="001F07C8"/>
    <w:rPr>
      <w:rFonts w:eastAsiaTheme="minorHAnsi"/>
      <w:lang w:val="en-PH"/>
    </w:rPr>
  </w:style>
  <w:style w:type="paragraph" w:customStyle="1" w:styleId="B34E94F795E74E6EA93681FAF8999EBF1">
    <w:name w:val="B34E94F795E74E6EA93681FAF8999EBF1"/>
    <w:rsid w:val="001F07C8"/>
    <w:rPr>
      <w:rFonts w:eastAsiaTheme="minorHAnsi"/>
      <w:lang w:val="en-PH"/>
    </w:rPr>
  </w:style>
  <w:style w:type="paragraph" w:customStyle="1" w:styleId="2110BB32E4554372A1FB0A2A528013891">
    <w:name w:val="2110BB32E4554372A1FB0A2A528013891"/>
    <w:rsid w:val="001F07C8"/>
    <w:rPr>
      <w:rFonts w:eastAsiaTheme="minorHAnsi"/>
      <w:lang w:val="en-PH"/>
    </w:rPr>
  </w:style>
  <w:style w:type="paragraph" w:customStyle="1" w:styleId="68113076796A41F99F66CDB3B730770F1">
    <w:name w:val="68113076796A41F99F66CDB3B730770F1"/>
    <w:rsid w:val="001F07C8"/>
    <w:rPr>
      <w:rFonts w:eastAsiaTheme="minorHAnsi"/>
      <w:lang w:val="en-PH"/>
    </w:rPr>
  </w:style>
  <w:style w:type="paragraph" w:customStyle="1" w:styleId="A7B2D9F3BF8446E0AEB0BE846B7257A91">
    <w:name w:val="A7B2D9F3BF8446E0AEB0BE846B7257A91"/>
    <w:rsid w:val="001F07C8"/>
    <w:rPr>
      <w:rFonts w:eastAsiaTheme="minorHAnsi"/>
      <w:lang w:val="en-PH"/>
    </w:rPr>
  </w:style>
  <w:style w:type="paragraph" w:customStyle="1" w:styleId="601504DBEF9948A9A7A1336503C32EE61">
    <w:name w:val="601504DBEF9948A9A7A1336503C32EE61"/>
    <w:rsid w:val="001F07C8"/>
    <w:rPr>
      <w:rFonts w:eastAsiaTheme="minorHAnsi"/>
      <w:lang w:val="en-PH"/>
    </w:rPr>
  </w:style>
  <w:style w:type="paragraph" w:customStyle="1" w:styleId="0C83090250D04A51A123AE48FDA0806F1">
    <w:name w:val="0C83090250D04A51A123AE48FDA0806F1"/>
    <w:rsid w:val="001F07C8"/>
    <w:rPr>
      <w:rFonts w:eastAsiaTheme="minorHAnsi"/>
      <w:lang w:val="en-PH"/>
    </w:rPr>
  </w:style>
  <w:style w:type="paragraph" w:customStyle="1" w:styleId="14D9CE6BEA18468888400544575D0B221">
    <w:name w:val="14D9CE6BEA18468888400544575D0B221"/>
    <w:rsid w:val="001F07C8"/>
    <w:rPr>
      <w:rFonts w:eastAsiaTheme="minorHAnsi"/>
      <w:lang w:val="en-PH"/>
    </w:rPr>
  </w:style>
  <w:style w:type="paragraph" w:customStyle="1" w:styleId="4A523BF6750945F09B20734C361E5DAF1">
    <w:name w:val="4A523BF6750945F09B20734C361E5DAF1"/>
    <w:rsid w:val="001F07C8"/>
    <w:rPr>
      <w:rFonts w:eastAsiaTheme="minorHAnsi"/>
      <w:lang w:val="en-PH"/>
    </w:rPr>
  </w:style>
  <w:style w:type="paragraph" w:customStyle="1" w:styleId="5D8D8CBA83AC46658FB734AC865B5A5A1">
    <w:name w:val="5D8D8CBA83AC46658FB734AC865B5A5A1"/>
    <w:rsid w:val="001F07C8"/>
    <w:rPr>
      <w:rFonts w:eastAsiaTheme="minorHAnsi"/>
      <w:lang w:val="en-PH"/>
    </w:rPr>
  </w:style>
  <w:style w:type="paragraph" w:customStyle="1" w:styleId="D68F3869A82645C797664E35565779681">
    <w:name w:val="D68F3869A82645C797664E35565779681"/>
    <w:rsid w:val="001F07C8"/>
    <w:rPr>
      <w:rFonts w:eastAsiaTheme="minorHAnsi"/>
      <w:lang w:val="en-PH"/>
    </w:rPr>
  </w:style>
  <w:style w:type="paragraph" w:customStyle="1" w:styleId="FC86665643494901911A3C6666DE1F461">
    <w:name w:val="FC86665643494901911A3C6666DE1F461"/>
    <w:rsid w:val="001F07C8"/>
    <w:rPr>
      <w:rFonts w:eastAsiaTheme="minorHAnsi"/>
      <w:lang w:val="en-PH"/>
    </w:rPr>
  </w:style>
  <w:style w:type="paragraph" w:customStyle="1" w:styleId="0D90F8DABBCC46DDAAE1492DD1114FBE">
    <w:name w:val="0D90F8DABBCC46DDAAE1492DD1114FBE"/>
    <w:rsid w:val="001F07C8"/>
    <w:rPr>
      <w:rFonts w:eastAsiaTheme="minorHAnsi"/>
      <w:lang w:val="en-PH"/>
    </w:rPr>
  </w:style>
  <w:style w:type="paragraph" w:customStyle="1" w:styleId="C94DF481C1A34E05AE5B8561C5D801334">
    <w:name w:val="C94DF481C1A34E05AE5B8561C5D801334"/>
    <w:rsid w:val="001F07C8"/>
    <w:rPr>
      <w:rFonts w:eastAsiaTheme="minorHAnsi"/>
      <w:lang w:val="en-PH"/>
    </w:rPr>
  </w:style>
  <w:style w:type="paragraph" w:customStyle="1" w:styleId="E084CCFEEDCD49E399BD6970371BB2654">
    <w:name w:val="E084CCFEEDCD49E399BD6970371BB2654"/>
    <w:rsid w:val="001F07C8"/>
    <w:rPr>
      <w:rFonts w:eastAsiaTheme="minorHAnsi"/>
      <w:lang w:val="en-PH"/>
    </w:rPr>
  </w:style>
  <w:style w:type="paragraph" w:customStyle="1" w:styleId="A42B09FDABE84EA4A5FFD6FF7B51644A4">
    <w:name w:val="A42B09FDABE84EA4A5FFD6FF7B51644A4"/>
    <w:rsid w:val="001F07C8"/>
    <w:rPr>
      <w:rFonts w:eastAsiaTheme="minorHAnsi"/>
      <w:lang w:val="en-PH"/>
    </w:rPr>
  </w:style>
  <w:style w:type="paragraph" w:customStyle="1" w:styleId="00FB8F06735C4383897D0B7847A546064">
    <w:name w:val="00FB8F06735C4383897D0B7847A546064"/>
    <w:rsid w:val="001F07C8"/>
    <w:rPr>
      <w:rFonts w:eastAsiaTheme="minorHAnsi"/>
      <w:lang w:val="en-PH"/>
    </w:rPr>
  </w:style>
  <w:style w:type="paragraph" w:customStyle="1" w:styleId="87090945784F4CCE843578A9027C0A124">
    <w:name w:val="87090945784F4CCE843578A9027C0A124"/>
    <w:rsid w:val="001F07C8"/>
    <w:rPr>
      <w:rFonts w:eastAsiaTheme="minorHAnsi"/>
      <w:lang w:val="en-PH"/>
    </w:rPr>
  </w:style>
  <w:style w:type="paragraph" w:customStyle="1" w:styleId="571E6ED7734C481282B57F8F38533D664">
    <w:name w:val="571E6ED7734C481282B57F8F38533D664"/>
    <w:rsid w:val="001F07C8"/>
    <w:rPr>
      <w:rFonts w:eastAsiaTheme="minorHAnsi"/>
      <w:lang w:val="en-PH"/>
    </w:rPr>
  </w:style>
  <w:style w:type="paragraph" w:customStyle="1" w:styleId="180F5B2412EB4C819E2F16026D31E8354">
    <w:name w:val="180F5B2412EB4C819E2F16026D31E8354"/>
    <w:rsid w:val="001F07C8"/>
    <w:rPr>
      <w:rFonts w:eastAsiaTheme="minorHAnsi"/>
      <w:lang w:val="en-PH"/>
    </w:rPr>
  </w:style>
  <w:style w:type="paragraph" w:customStyle="1" w:styleId="4F2A457904D54D22A8E4AE199D9B5F0A3">
    <w:name w:val="4F2A457904D54D22A8E4AE199D9B5F0A3"/>
    <w:rsid w:val="001F07C8"/>
    <w:rPr>
      <w:rFonts w:eastAsiaTheme="minorHAnsi"/>
      <w:lang w:val="en-PH"/>
    </w:rPr>
  </w:style>
  <w:style w:type="paragraph" w:customStyle="1" w:styleId="A093B2CFF45F4CDDBB590AFE2C4DEBF23">
    <w:name w:val="A093B2CFF45F4CDDBB590AFE2C4DEBF23"/>
    <w:rsid w:val="001F07C8"/>
    <w:rPr>
      <w:rFonts w:eastAsiaTheme="minorHAnsi"/>
      <w:lang w:val="en-PH"/>
    </w:rPr>
  </w:style>
  <w:style w:type="paragraph" w:customStyle="1" w:styleId="7EE2FB9E1F4E470DAB24832E45955B193">
    <w:name w:val="7EE2FB9E1F4E470DAB24832E45955B193"/>
    <w:rsid w:val="001F07C8"/>
    <w:rPr>
      <w:rFonts w:eastAsiaTheme="minorHAnsi"/>
      <w:lang w:val="en-PH"/>
    </w:rPr>
  </w:style>
  <w:style w:type="paragraph" w:customStyle="1" w:styleId="3243E78FE50A443B8B4A2635211B2B002">
    <w:name w:val="3243E78FE50A443B8B4A2635211B2B002"/>
    <w:rsid w:val="001F07C8"/>
    <w:rPr>
      <w:rFonts w:eastAsiaTheme="minorHAnsi"/>
      <w:lang w:val="en-PH"/>
    </w:rPr>
  </w:style>
  <w:style w:type="paragraph" w:customStyle="1" w:styleId="B34E94F795E74E6EA93681FAF8999EBF2">
    <w:name w:val="B34E94F795E74E6EA93681FAF8999EBF2"/>
    <w:rsid w:val="001F07C8"/>
    <w:rPr>
      <w:rFonts w:eastAsiaTheme="minorHAnsi"/>
      <w:lang w:val="en-PH"/>
    </w:rPr>
  </w:style>
  <w:style w:type="paragraph" w:customStyle="1" w:styleId="2110BB32E4554372A1FB0A2A528013892">
    <w:name w:val="2110BB32E4554372A1FB0A2A528013892"/>
    <w:rsid w:val="001F07C8"/>
    <w:rPr>
      <w:rFonts w:eastAsiaTheme="minorHAnsi"/>
      <w:lang w:val="en-PH"/>
    </w:rPr>
  </w:style>
  <w:style w:type="paragraph" w:customStyle="1" w:styleId="68113076796A41F99F66CDB3B730770F2">
    <w:name w:val="68113076796A41F99F66CDB3B730770F2"/>
    <w:rsid w:val="001F07C8"/>
    <w:rPr>
      <w:rFonts w:eastAsiaTheme="minorHAnsi"/>
      <w:lang w:val="en-PH"/>
    </w:rPr>
  </w:style>
  <w:style w:type="paragraph" w:customStyle="1" w:styleId="A7B2D9F3BF8446E0AEB0BE846B7257A92">
    <w:name w:val="A7B2D9F3BF8446E0AEB0BE846B7257A92"/>
    <w:rsid w:val="001F07C8"/>
    <w:rPr>
      <w:rFonts w:eastAsiaTheme="minorHAnsi"/>
      <w:lang w:val="en-PH"/>
    </w:rPr>
  </w:style>
  <w:style w:type="paragraph" w:customStyle="1" w:styleId="601504DBEF9948A9A7A1336503C32EE62">
    <w:name w:val="601504DBEF9948A9A7A1336503C32EE62"/>
    <w:rsid w:val="001F07C8"/>
    <w:rPr>
      <w:rFonts w:eastAsiaTheme="minorHAnsi"/>
      <w:lang w:val="en-PH"/>
    </w:rPr>
  </w:style>
  <w:style w:type="paragraph" w:customStyle="1" w:styleId="0C83090250D04A51A123AE48FDA0806F2">
    <w:name w:val="0C83090250D04A51A123AE48FDA0806F2"/>
    <w:rsid w:val="001F07C8"/>
    <w:rPr>
      <w:rFonts w:eastAsiaTheme="minorHAnsi"/>
      <w:lang w:val="en-PH"/>
    </w:rPr>
  </w:style>
  <w:style w:type="paragraph" w:customStyle="1" w:styleId="14D9CE6BEA18468888400544575D0B222">
    <w:name w:val="14D9CE6BEA18468888400544575D0B222"/>
    <w:rsid w:val="001F07C8"/>
    <w:rPr>
      <w:rFonts w:eastAsiaTheme="minorHAnsi"/>
      <w:lang w:val="en-PH"/>
    </w:rPr>
  </w:style>
  <w:style w:type="paragraph" w:customStyle="1" w:styleId="4A523BF6750945F09B20734C361E5DAF2">
    <w:name w:val="4A523BF6750945F09B20734C361E5DAF2"/>
    <w:rsid w:val="001F07C8"/>
    <w:rPr>
      <w:rFonts w:eastAsiaTheme="minorHAnsi"/>
      <w:lang w:val="en-PH"/>
    </w:rPr>
  </w:style>
  <w:style w:type="paragraph" w:customStyle="1" w:styleId="5D8D8CBA83AC46658FB734AC865B5A5A2">
    <w:name w:val="5D8D8CBA83AC46658FB734AC865B5A5A2"/>
    <w:rsid w:val="001F07C8"/>
    <w:rPr>
      <w:rFonts w:eastAsiaTheme="minorHAnsi"/>
      <w:lang w:val="en-PH"/>
    </w:rPr>
  </w:style>
  <w:style w:type="paragraph" w:customStyle="1" w:styleId="D68F3869A82645C797664E35565779682">
    <w:name w:val="D68F3869A82645C797664E35565779682"/>
    <w:rsid w:val="001F07C8"/>
    <w:rPr>
      <w:rFonts w:eastAsiaTheme="minorHAnsi"/>
      <w:lang w:val="en-PH"/>
    </w:rPr>
  </w:style>
  <w:style w:type="paragraph" w:customStyle="1" w:styleId="FC86665643494901911A3C6666DE1F462">
    <w:name w:val="FC86665643494901911A3C6666DE1F462"/>
    <w:rsid w:val="001F07C8"/>
    <w:rPr>
      <w:rFonts w:eastAsiaTheme="minorHAnsi"/>
      <w:lang w:val="en-PH"/>
    </w:rPr>
  </w:style>
  <w:style w:type="paragraph" w:customStyle="1" w:styleId="0D90F8DABBCC46DDAAE1492DD1114FBE1">
    <w:name w:val="0D90F8DABBCC46DDAAE1492DD1114FBE1"/>
    <w:rsid w:val="001F07C8"/>
    <w:rPr>
      <w:rFonts w:eastAsiaTheme="minorHAnsi"/>
      <w:lang w:val="en-PH"/>
    </w:rPr>
  </w:style>
  <w:style w:type="paragraph" w:customStyle="1" w:styleId="C94DF481C1A34E05AE5B8561C5D801335">
    <w:name w:val="C94DF481C1A34E05AE5B8561C5D801335"/>
    <w:rsid w:val="000E280B"/>
    <w:rPr>
      <w:rFonts w:eastAsiaTheme="minorHAnsi"/>
      <w:lang w:val="en-PH"/>
    </w:rPr>
  </w:style>
  <w:style w:type="paragraph" w:customStyle="1" w:styleId="E084CCFEEDCD49E399BD6970371BB2655">
    <w:name w:val="E084CCFEEDCD49E399BD6970371BB2655"/>
    <w:rsid w:val="000E280B"/>
    <w:rPr>
      <w:rFonts w:eastAsiaTheme="minorHAnsi"/>
      <w:lang w:val="en-PH"/>
    </w:rPr>
  </w:style>
  <w:style w:type="paragraph" w:customStyle="1" w:styleId="A42B09FDABE84EA4A5FFD6FF7B51644A5">
    <w:name w:val="A42B09FDABE84EA4A5FFD6FF7B51644A5"/>
    <w:rsid w:val="000E280B"/>
    <w:rPr>
      <w:rFonts w:eastAsiaTheme="minorHAnsi"/>
      <w:lang w:val="en-PH"/>
    </w:rPr>
  </w:style>
  <w:style w:type="paragraph" w:customStyle="1" w:styleId="00FB8F06735C4383897D0B7847A546065">
    <w:name w:val="00FB8F06735C4383897D0B7847A546065"/>
    <w:rsid w:val="000E280B"/>
    <w:rPr>
      <w:rFonts w:eastAsiaTheme="minorHAnsi"/>
      <w:lang w:val="en-PH"/>
    </w:rPr>
  </w:style>
  <w:style w:type="paragraph" w:customStyle="1" w:styleId="87090945784F4CCE843578A9027C0A125">
    <w:name w:val="87090945784F4CCE843578A9027C0A125"/>
    <w:rsid w:val="000E280B"/>
    <w:rPr>
      <w:rFonts w:eastAsiaTheme="minorHAnsi"/>
      <w:lang w:val="en-PH"/>
    </w:rPr>
  </w:style>
  <w:style w:type="paragraph" w:customStyle="1" w:styleId="571E6ED7734C481282B57F8F38533D665">
    <w:name w:val="571E6ED7734C481282B57F8F38533D665"/>
    <w:rsid w:val="000E280B"/>
    <w:rPr>
      <w:rFonts w:eastAsiaTheme="minorHAnsi"/>
      <w:lang w:val="en-PH"/>
    </w:rPr>
  </w:style>
  <w:style w:type="paragraph" w:customStyle="1" w:styleId="180F5B2412EB4C819E2F16026D31E8355">
    <w:name w:val="180F5B2412EB4C819E2F16026D31E8355"/>
    <w:rsid w:val="000E280B"/>
    <w:rPr>
      <w:rFonts w:eastAsiaTheme="minorHAnsi"/>
      <w:lang w:val="en-PH"/>
    </w:rPr>
  </w:style>
  <w:style w:type="paragraph" w:customStyle="1" w:styleId="DefaultPlaceholder1082065158">
    <w:name w:val="DefaultPlaceholder_1082065158"/>
    <w:rsid w:val="000E280B"/>
    <w:rPr>
      <w:rFonts w:eastAsiaTheme="minorHAnsi"/>
      <w:lang w:val="en-PH"/>
    </w:rPr>
  </w:style>
  <w:style w:type="paragraph" w:customStyle="1" w:styleId="A093B2CFF45F4CDDBB590AFE2C4DEBF24">
    <w:name w:val="A093B2CFF45F4CDDBB590AFE2C4DEBF24"/>
    <w:rsid w:val="000E280B"/>
    <w:rPr>
      <w:rFonts w:eastAsiaTheme="minorHAnsi"/>
      <w:lang w:val="en-PH"/>
    </w:rPr>
  </w:style>
  <w:style w:type="paragraph" w:customStyle="1" w:styleId="7EE2FB9E1F4E470DAB24832E45955B194">
    <w:name w:val="7EE2FB9E1F4E470DAB24832E45955B194"/>
    <w:rsid w:val="000E280B"/>
    <w:rPr>
      <w:rFonts w:eastAsiaTheme="minorHAnsi"/>
      <w:lang w:val="en-PH"/>
    </w:rPr>
  </w:style>
  <w:style w:type="paragraph" w:customStyle="1" w:styleId="3243E78FE50A443B8B4A2635211B2B003">
    <w:name w:val="3243E78FE50A443B8B4A2635211B2B003"/>
    <w:rsid w:val="000E280B"/>
    <w:rPr>
      <w:rFonts w:eastAsiaTheme="minorHAnsi"/>
      <w:lang w:val="en-PH"/>
    </w:rPr>
  </w:style>
  <w:style w:type="paragraph" w:customStyle="1" w:styleId="B34E94F795E74E6EA93681FAF8999EBF3">
    <w:name w:val="B34E94F795E74E6EA93681FAF8999EBF3"/>
    <w:rsid w:val="000E280B"/>
    <w:rPr>
      <w:rFonts w:eastAsiaTheme="minorHAnsi"/>
      <w:lang w:val="en-PH"/>
    </w:rPr>
  </w:style>
  <w:style w:type="paragraph" w:customStyle="1" w:styleId="2110BB32E4554372A1FB0A2A528013893">
    <w:name w:val="2110BB32E4554372A1FB0A2A528013893"/>
    <w:rsid w:val="000E280B"/>
    <w:rPr>
      <w:rFonts w:eastAsiaTheme="minorHAnsi"/>
      <w:lang w:val="en-PH"/>
    </w:rPr>
  </w:style>
  <w:style w:type="paragraph" w:customStyle="1" w:styleId="68113076796A41F99F66CDB3B730770F3">
    <w:name w:val="68113076796A41F99F66CDB3B730770F3"/>
    <w:rsid w:val="000E280B"/>
    <w:rPr>
      <w:rFonts w:eastAsiaTheme="minorHAnsi"/>
      <w:lang w:val="en-PH"/>
    </w:rPr>
  </w:style>
  <w:style w:type="paragraph" w:customStyle="1" w:styleId="A7B2D9F3BF8446E0AEB0BE846B7257A93">
    <w:name w:val="A7B2D9F3BF8446E0AEB0BE846B7257A93"/>
    <w:rsid w:val="000E280B"/>
    <w:rPr>
      <w:rFonts w:eastAsiaTheme="minorHAnsi"/>
      <w:lang w:val="en-PH"/>
    </w:rPr>
  </w:style>
  <w:style w:type="paragraph" w:customStyle="1" w:styleId="601504DBEF9948A9A7A1336503C32EE63">
    <w:name w:val="601504DBEF9948A9A7A1336503C32EE63"/>
    <w:rsid w:val="000E280B"/>
    <w:rPr>
      <w:rFonts w:eastAsiaTheme="minorHAnsi"/>
      <w:lang w:val="en-PH"/>
    </w:rPr>
  </w:style>
  <w:style w:type="paragraph" w:customStyle="1" w:styleId="0C83090250D04A51A123AE48FDA0806F3">
    <w:name w:val="0C83090250D04A51A123AE48FDA0806F3"/>
    <w:rsid w:val="000E280B"/>
    <w:rPr>
      <w:rFonts w:eastAsiaTheme="minorHAnsi"/>
      <w:lang w:val="en-PH"/>
    </w:rPr>
  </w:style>
  <w:style w:type="paragraph" w:customStyle="1" w:styleId="14D9CE6BEA18468888400544575D0B223">
    <w:name w:val="14D9CE6BEA18468888400544575D0B223"/>
    <w:rsid w:val="000E280B"/>
    <w:rPr>
      <w:rFonts w:eastAsiaTheme="minorHAnsi"/>
      <w:lang w:val="en-PH"/>
    </w:rPr>
  </w:style>
  <w:style w:type="paragraph" w:customStyle="1" w:styleId="4A523BF6750945F09B20734C361E5DAF3">
    <w:name w:val="4A523BF6750945F09B20734C361E5DAF3"/>
    <w:rsid w:val="000E280B"/>
    <w:rPr>
      <w:rFonts w:eastAsiaTheme="minorHAnsi"/>
      <w:lang w:val="en-PH"/>
    </w:rPr>
  </w:style>
  <w:style w:type="paragraph" w:customStyle="1" w:styleId="5D8D8CBA83AC46658FB734AC865B5A5A3">
    <w:name w:val="5D8D8CBA83AC46658FB734AC865B5A5A3"/>
    <w:rsid w:val="000E280B"/>
    <w:rPr>
      <w:rFonts w:eastAsiaTheme="minorHAnsi"/>
      <w:lang w:val="en-PH"/>
    </w:rPr>
  </w:style>
  <w:style w:type="paragraph" w:customStyle="1" w:styleId="D68F3869A82645C797664E35565779683">
    <w:name w:val="D68F3869A82645C797664E35565779683"/>
    <w:rsid w:val="000E280B"/>
    <w:rPr>
      <w:rFonts w:eastAsiaTheme="minorHAnsi"/>
      <w:lang w:val="en-PH"/>
    </w:rPr>
  </w:style>
  <w:style w:type="paragraph" w:customStyle="1" w:styleId="FC86665643494901911A3C6666DE1F463">
    <w:name w:val="FC86665643494901911A3C6666DE1F463"/>
    <w:rsid w:val="000E280B"/>
    <w:rPr>
      <w:rFonts w:eastAsiaTheme="minorHAnsi"/>
      <w:lang w:val="en-PH"/>
    </w:rPr>
  </w:style>
  <w:style w:type="paragraph" w:customStyle="1" w:styleId="0D90F8DABBCC46DDAAE1492DD1114FBE2">
    <w:name w:val="0D90F8DABBCC46DDAAE1492DD1114FBE2"/>
    <w:rsid w:val="000E280B"/>
    <w:rPr>
      <w:rFonts w:eastAsiaTheme="minorHAnsi"/>
      <w:lang w:val="en-PH"/>
    </w:rPr>
  </w:style>
  <w:style w:type="paragraph" w:customStyle="1" w:styleId="05301CF8AD7C49DEA66C213421C4D9F9">
    <w:name w:val="05301CF8AD7C49DEA66C213421C4D9F9"/>
    <w:rsid w:val="000E280B"/>
    <w:rPr>
      <w:lang w:val="en-PH" w:eastAsia="en-PH"/>
    </w:rPr>
  </w:style>
  <w:style w:type="paragraph" w:customStyle="1" w:styleId="4D090ECB1C6A4D84AE2E964F01FD4157">
    <w:name w:val="4D090ECB1C6A4D84AE2E964F01FD4157"/>
    <w:rsid w:val="000E280B"/>
    <w:rPr>
      <w:lang w:val="en-PH" w:eastAsia="en-PH"/>
    </w:rPr>
  </w:style>
  <w:style w:type="paragraph" w:customStyle="1" w:styleId="62562F4971274584BA59A93FC771C45F">
    <w:name w:val="62562F4971274584BA59A93FC771C45F"/>
    <w:rsid w:val="000E280B"/>
    <w:rPr>
      <w:lang w:val="en-PH" w:eastAsia="en-PH"/>
    </w:rPr>
  </w:style>
  <w:style w:type="paragraph" w:customStyle="1" w:styleId="EF03C25686134F678A31106323BCBC4A">
    <w:name w:val="EF03C25686134F678A31106323BCBC4A"/>
    <w:rsid w:val="000E280B"/>
    <w:rPr>
      <w:lang w:val="en-PH" w:eastAsia="en-PH"/>
    </w:rPr>
  </w:style>
  <w:style w:type="paragraph" w:customStyle="1" w:styleId="8BC37B22FA7C4C23A7095D1940F7FF29">
    <w:name w:val="8BC37B22FA7C4C23A7095D1940F7FF29"/>
    <w:rsid w:val="000E280B"/>
    <w:rPr>
      <w:lang w:val="en-PH" w:eastAsia="en-PH"/>
    </w:rPr>
  </w:style>
  <w:style w:type="paragraph" w:customStyle="1" w:styleId="48283E475DEF4D0981E60E71B6ACE722">
    <w:name w:val="48283E475DEF4D0981E60E71B6ACE722"/>
    <w:rsid w:val="000E280B"/>
    <w:rPr>
      <w:lang w:val="en-PH" w:eastAsia="en-PH"/>
    </w:rPr>
  </w:style>
  <w:style w:type="paragraph" w:customStyle="1" w:styleId="540C3CB60D60442CBD7C56EC5947B63D">
    <w:name w:val="540C3CB60D60442CBD7C56EC5947B63D"/>
    <w:rsid w:val="000E280B"/>
    <w:rPr>
      <w:lang w:val="en-PH" w:eastAsia="en-PH"/>
    </w:rPr>
  </w:style>
  <w:style w:type="paragraph" w:customStyle="1" w:styleId="5222FC775620462A9714A5AD3048B067">
    <w:name w:val="5222FC775620462A9714A5AD3048B067"/>
    <w:rsid w:val="000E280B"/>
    <w:rPr>
      <w:lang w:val="en-PH" w:eastAsia="en-PH"/>
    </w:rPr>
  </w:style>
  <w:style w:type="paragraph" w:customStyle="1" w:styleId="B611B4D47E2C4028A54E96DA37589DDE">
    <w:name w:val="B611B4D47E2C4028A54E96DA37589DDE"/>
    <w:rsid w:val="000E280B"/>
    <w:rPr>
      <w:lang w:val="en-PH" w:eastAsia="en-PH"/>
    </w:rPr>
  </w:style>
  <w:style w:type="paragraph" w:customStyle="1" w:styleId="9BB390034DFB43CD8F25BF88392B28A9">
    <w:name w:val="9BB390034DFB43CD8F25BF88392B28A9"/>
    <w:rsid w:val="000E280B"/>
    <w:rPr>
      <w:lang w:val="en-PH" w:eastAsia="en-PH"/>
    </w:rPr>
  </w:style>
  <w:style w:type="paragraph" w:customStyle="1" w:styleId="00056DC0AC5F485CB573A8502CA6CA2E">
    <w:name w:val="00056DC0AC5F485CB573A8502CA6CA2E"/>
    <w:rsid w:val="000E280B"/>
    <w:rPr>
      <w:lang w:val="en-PH" w:eastAsia="en-PH"/>
    </w:rPr>
  </w:style>
  <w:style w:type="paragraph" w:customStyle="1" w:styleId="359F55817CF0428AA5FC7CD07857AAE1">
    <w:name w:val="359F55817CF0428AA5FC7CD07857AAE1"/>
    <w:rsid w:val="000E280B"/>
    <w:rPr>
      <w:lang w:val="en-PH" w:eastAsia="en-PH"/>
    </w:rPr>
  </w:style>
  <w:style w:type="paragraph" w:customStyle="1" w:styleId="2D44A0FBD81D4B3CB0276DAF06AC3B7A">
    <w:name w:val="2D44A0FBD81D4B3CB0276DAF06AC3B7A"/>
    <w:rsid w:val="000E280B"/>
    <w:rPr>
      <w:lang w:val="en-PH" w:eastAsia="en-PH"/>
    </w:rPr>
  </w:style>
  <w:style w:type="paragraph" w:customStyle="1" w:styleId="065A7FFCEBB4412D8FDEA3E049AA900D">
    <w:name w:val="065A7FFCEBB4412D8FDEA3E049AA900D"/>
    <w:rsid w:val="000E280B"/>
    <w:rPr>
      <w:lang w:val="en-PH" w:eastAsia="en-PH"/>
    </w:rPr>
  </w:style>
  <w:style w:type="paragraph" w:customStyle="1" w:styleId="64E3B1D3DB324271A912AF6499D6D398">
    <w:name w:val="64E3B1D3DB324271A912AF6499D6D398"/>
    <w:rsid w:val="000E280B"/>
    <w:rPr>
      <w:lang w:val="en-PH" w:eastAsia="en-PH"/>
    </w:rPr>
  </w:style>
  <w:style w:type="paragraph" w:customStyle="1" w:styleId="C10EA05BE4F845D78D622BC12ACDA9DF">
    <w:name w:val="C10EA05BE4F845D78D622BC12ACDA9DF"/>
    <w:rsid w:val="000E280B"/>
    <w:rPr>
      <w:lang w:val="en-PH" w:eastAsia="en-PH"/>
    </w:rPr>
  </w:style>
  <w:style w:type="paragraph" w:customStyle="1" w:styleId="ECA4035A0FA941278F9B5FACECF7E869">
    <w:name w:val="ECA4035A0FA941278F9B5FACECF7E869"/>
    <w:rsid w:val="000E280B"/>
    <w:rPr>
      <w:lang w:val="en-PH" w:eastAsia="en-PH"/>
    </w:rPr>
  </w:style>
  <w:style w:type="paragraph" w:customStyle="1" w:styleId="2BCD608F9AC143DCA6B3F4BA15210235">
    <w:name w:val="2BCD608F9AC143DCA6B3F4BA15210235"/>
    <w:rsid w:val="000E280B"/>
    <w:rPr>
      <w:lang w:val="en-PH" w:eastAsia="en-PH"/>
    </w:rPr>
  </w:style>
  <w:style w:type="paragraph" w:customStyle="1" w:styleId="6D444BADAADC430AB9F36E5C55275D90">
    <w:name w:val="6D444BADAADC430AB9F36E5C55275D90"/>
    <w:rsid w:val="000E280B"/>
    <w:rPr>
      <w:lang w:val="en-PH" w:eastAsia="en-PH"/>
    </w:rPr>
  </w:style>
  <w:style w:type="paragraph" w:customStyle="1" w:styleId="F7E7B2E4A64847ABBF729F904FE95752">
    <w:name w:val="F7E7B2E4A64847ABBF729F904FE95752"/>
    <w:rsid w:val="000E280B"/>
    <w:rPr>
      <w:lang w:val="en-PH" w:eastAsia="en-PH"/>
    </w:rPr>
  </w:style>
  <w:style w:type="paragraph" w:customStyle="1" w:styleId="D2736A53ACD948D18CB0945AF54F5F1C">
    <w:name w:val="D2736A53ACD948D18CB0945AF54F5F1C"/>
    <w:rsid w:val="000E280B"/>
    <w:rPr>
      <w:lang w:val="en-PH" w:eastAsia="en-PH"/>
    </w:rPr>
  </w:style>
  <w:style w:type="paragraph" w:customStyle="1" w:styleId="374C3FAB02E947B5BB201A54BB5E596A">
    <w:name w:val="374C3FAB02E947B5BB201A54BB5E596A"/>
    <w:rsid w:val="000E280B"/>
    <w:rPr>
      <w:lang w:val="en-PH" w:eastAsia="en-PH"/>
    </w:rPr>
  </w:style>
  <w:style w:type="paragraph" w:customStyle="1" w:styleId="3AC730F468174CA3B5EF7C92581788E4">
    <w:name w:val="3AC730F468174CA3B5EF7C92581788E4"/>
    <w:rsid w:val="000E280B"/>
    <w:rPr>
      <w:lang w:val="en-PH" w:eastAsia="en-PH"/>
    </w:rPr>
  </w:style>
  <w:style w:type="paragraph" w:customStyle="1" w:styleId="19855750A9304450A9591DCFE22C9E01">
    <w:name w:val="19855750A9304450A9591DCFE22C9E01"/>
    <w:rsid w:val="000E280B"/>
    <w:rPr>
      <w:lang w:val="en-PH" w:eastAsia="en-PH"/>
    </w:rPr>
  </w:style>
  <w:style w:type="paragraph" w:customStyle="1" w:styleId="DFD1A7C7FA1045ADB3A5F8FEE6B40001">
    <w:name w:val="DFD1A7C7FA1045ADB3A5F8FEE6B40001"/>
    <w:rsid w:val="000E280B"/>
    <w:rPr>
      <w:lang w:val="en-PH" w:eastAsia="en-PH"/>
    </w:rPr>
  </w:style>
  <w:style w:type="paragraph" w:customStyle="1" w:styleId="FC17CAAFE61247AFAAAEA8EC0CE07470">
    <w:name w:val="FC17CAAFE61247AFAAAEA8EC0CE07470"/>
    <w:rsid w:val="000E280B"/>
    <w:rPr>
      <w:lang w:val="en-PH" w:eastAsia="en-PH"/>
    </w:rPr>
  </w:style>
  <w:style w:type="paragraph" w:customStyle="1" w:styleId="E115ECE314264E80A7CC122510DB77E1">
    <w:name w:val="E115ECE314264E80A7CC122510DB77E1"/>
    <w:rsid w:val="000A2B5A"/>
    <w:rPr>
      <w:lang w:val="en-PH" w:eastAsia="en-PH"/>
    </w:rPr>
  </w:style>
  <w:style w:type="paragraph" w:customStyle="1" w:styleId="EBF82370A83F4743BE5136986FD8FFD7">
    <w:name w:val="EBF82370A83F4743BE5136986FD8FFD7"/>
    <w:rsid w:val="000A2B5A"/>
    <w:rPr>
      <w:lang w:val="en-PH" w:eastAsia="en-PH"/>
    </w:rPr>
  </w:style>
  <w:style w:type="paragraph" w:customStyle="1" w:styleId="78E42ECA33E64655B97C4213FD6F3D5F">
    <w:name w:val="78E42ECA33E64655B97C4213FD6F3D5F"/>
    <w:rsid w:val="000A2B5A"/>
    <w:rPr>
      <w:lang w:val="en-PH" w:eastAsia="en-PH"/>
    </w:rPr>
  </w:style>
  <w:style w:type="paragraph" w:customStyle="1" w:styleId="B70E5C65839C4BF2AFFCA1197D86D571">
    <w:name w:val="B70E5C65839C4BF2AFFCA1197D86D571"/>
    <w:rsid w:val="000A2B5A"/>
    <w:rPr>
      <w:lang w:val="en-PH" w:eastAsia="en-PH"/>
    </w:rPr>
  </w:style>
  <w:style w:type="paragraph" w:customStyle="1" w:styleId="68DD14E8C8AD443F9573CEE23AD04D63">
    <w:name w:val="68DD14E8C8AD443F9573CEE23AD04D63"/>
    <w:rsid w:val="00BF0411"/>
    <w:pPr>
      <w:spacing w:after="200" w:line="276" w:lineRule="auto"/>
    </w:pPr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ody L. Glorioso III</dc:creator>
  <cp:lastModifiedBy>CARLO EMMANUEL   SUMPAICO</cp:lastModifiedBy>
  <cp:revision>6</cp:revision>
  <cp:lastPrinted>2019-08-05T07:59:00Z</cp:lastPrinted>
  <dcterms:created xsi:type="dcterms:W3CDTF">2020-03-13T03:25:00Z</dcterms:created>
  <dcterms:modified xsi:type="dcterms:W3CDTF">2022-03-02T05:22:00Z</dcterms:modified>
</cp:coreProperties>
</file>